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C44C0" w14:textId="2FF430BA" w:rsidR="000B5C00" w:rsidRDefault="00DE72B9" w:rsidP="00DE72B9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2 بررسی</w:t>
      </w:r>
      <w:r>
        <w:rPr>
          <w:lang w:bidi="fa-IR"/>
        </w:rPr>
        <w:t>TDD</w:t>
      </w:r>
    </w:p>
    <w:p w14:paraId="45FE1E78" w14:textId="49014429" w:rsidR="00DE72B9" w:rsidRDefault="0043611E" w:rsidP="00DE72B9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توضیحاتی در مورد چرخه </w:t>
      </w:r>
      <w:r>
        <w:rPr>
          <w:lang w:bidi="fa-IR"/>
        </w:rPr>
        <w:t>TDD</w:t>
      </w:r>
      <w:r>
        <w:rPr>
          <w:rFonts w:hint="cs"/>
          <w:rtl/>
          <w:lang w:bidi="fa-IR"/>
        </w:rPr>
        <w:t xml:space="preserve"> و اینکه در قسمت </w:t>
      </w:r>
      <w:r>
        <w:rPr>
          <w:lang w:bidi="fa-IR"/>
        </w:rPr>
        <w:t>Refactoring</w:t>
      </w:r>
      <w:r>
        <w:rPr>
          <w:rFonts w:hint="cs"/>
          <w:rtl/>
          <w:lang w:bidi="fa-IR"/>
        </w:rPr>
        <w:t xml:space="preserve"> باید از اصول </w:t>
      </w:r>
      <w:r>
        <w:rPr>
          <w:lang w:bidi="fa-IR"/>
        </w:rPr>
        <w:t>SOLID</w:t>
      </w:r>
      <w:r>
        <w:rPr>
          <w:rFonts w:hint="cs"/>
          <w:rtl/>
          <w:lang w:bidi="fa-IR"/>
        </w:rPr>
        <w:t xml:space="preserve"> برای بالا بردن کیفیت و تمیزی کدها باید استفاده کنیم.</w:t>
      </w:r>
    </w:p>
    <w:p w14:paraId="7D243146" w14:textId="42E3CB65" w:rsidR="00DE72B9" w:rsidRDefault="00DA007C" w:rsidP="0043611E">
      <w:pPr>
        <w:pStyle w:val="a1"/>
      </w:pPr>
      <w:r>
        <w:rPr>
          <w:noProof/>
          <w:lang w:eastAsia="en-US"/>
        </w:rPr>
        <w:drawing>
          <wp:inline distT="0" distB="0" distL="0" distR="0" wp14:anchorId="156427DD" wp14:editId="7817718D">
            <wp:extent cx="5505450" cy="3659245"/>
            <wp:effectExtent l="0" t="0" r="0" b="0"/>
            <wp:docPr id="1" name="Picture 1" descr="Test-Driven Development (TDD) – Quick Guide [2023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st-Driven Development (TDD) – Quick Guide [2023]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65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12316" w14:textId="366C1360" w:rsidR="00DA007C" w:rsidRDefault="00DA007C" w:rsidP="00DE72B9">
      <w:pPr>
        <w:pStyle w:val="a0"/>
        <w:rPr>
          <w:rtl/>
          <w:lang w:bidi="fa-IR"/>
        </w:rPr>
      </w:pPr>
    </w:p>
    <w:p w14:paraId="6B302C1B" w14:textId="345ABDE6" w:rsidR="00DA007C" w:rsidRDefault="00032C96" w:rsidP="0043611E">
      <w:pPr>
        <w:pStyle w:val="a1"/>
        <w:rPr>
          <w:rtl/>
        </w:rPr>
      </w:pPr>
      <w:r>
        <w:rPr>
          <w:noProof/>
          <w:lang w:eastAsia="en-US"/>
        </w:rPr>
        <w:lastRenderedPageBreak/>
        <w:drawing>
          <wp:inline distT="0" distB="0" distL="0" distR="0" wp14:anchorId="7BDE0265" wp14:editId="4AA58389">
            <wp:extent cx="5505450" cy="3096816"/>
            <wp:effectExtent l="0" t="0" r="0" b="8890"/>
            <wp:docPr id="2" name="Picture 2" descr="Solid Principles with C# .NET Core with Practical Examples &amp; Interview  Questions | Pro Code Gui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olid Principles with C# .NET Core with Practical Examples &amp; Interview  Questions | Pro Code Guid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096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60677" w14:textId="2DD8023F" w:rsidR="00DA007C" w:rsidRDefault="00DA007C" w:rsidP="00DE72B9">
      <w:pPr>
        <w:pStyle w:val="a0"/>
        <w:rPr>
          <w:rtl/>
          <w:lang w:bidi="fa-IR"/>
        </w:rPr>
      </w:pPr>
    </w:p>
    <w:p w14:paraId="52DAF344" w14:textId="7C66D96F" w:rsidR="00261166" w:rsidRDefault="00261166" w:rsidP="00261166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3 پیاده سازی </w:t>
      </w:r>
      <w:r>
        <w:rPr>
          <w:lang w:bidi="fa-IR"/>
        </w:rPr>
        <w:t>Red</w:t>
      </w:r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Geen</w:t>
      </w:r>
      <w:proofErr w:type="spellEnd"/>
    </w:p>
    <w:p w14:paraId="5DCCBA6B" w14:textId="7D4D6C4B" w:rsidR="00261166" w:rsidRDefault="00261166" w:rsidP="00DE72B9">
      <w:pPr>
        <w:pStyle w:val="a0"/>
        <w:rPr>
          <w:lang w:bidi="fa-IR"/>
        </w:rPr>
      </w:pPr>
    </w:p>
    <w:bookmarkStart w:id="0" w:name="_MON_1749058459"/>
    <w:bookmarkEnd w:id="0"/>
    <w:p w14:paraId="1E40679E" w14:textId="6E0F6A6B" w:rsidR="00C935ED" w:rsidRDefault="00C935ED" w:rsidP="00C935ED">
      <w:pPr>
        <w:pStyle w:val="a1"/>
      </w:pPr>
      <w:r>
        <w:object w:dxaOrig="9360" w:dyaOrig="5259" w14:anchorId="207B02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468.2pt;height:263.15pt" o:ole="">
            <v:imagedata r:id="rId10" o:title=""/>
          </v:shape>
          <o:OLEObject Type="Embed" ProgID="Word.OpenDocumentText.12" ShapeID="_x0000_i1030" DrawAspect="Content" ObjectID="_1749058507" r:id="rId11"/>
        </w:object>
      </w:r>
    </w:p>
    <w:p w14:paraId="1AA6F2A0" w14:textId="3564F978" w:rsidR="00C935ED" w:rsidRDefault="00C935ED" w:rsidP="00DE72B9">
      <w:pPr>
        <w:pStyle w:val="a0"/>
        <w:rPr>
          <w:lang w:bidi="fa-IR"/>
        </w:rPr>
      </w:pPr>
    </w:p>
    <w:p w14:paraId="7DC34389" w14:textId="257A685D" w:rsidR="00C935ED" w:rsidRDefault="00C935ED" w:rsidP="00DE72B9">
      <w:pPr>
        <w:pStyle w:val="a0"/>
        <w:rPr>
          <w:lang w:bidi="fa-IR"/>
        </w:rPr>
      </w:pPr>
    </w:p>
    <w:bookmarkStart w:id="1" w:name="_MON_1749058496"/>
    <w:bookmarkEnd w:id="1"/>
    <w:p w14:paraId="64027872" w14:textId="05A48A44" w:rsidR="00C935ED" w:rsidRDefault="00C935ED" w:rsidP="00DE72B9">
      <w:pPr>
        <w:pStyle w:val="a0"/>
        <w:rPr>
          <w:lang w:bidi="fa-IR"/>
        </w:rPr>
      </w:pPr>
      <w:r>
        <w:rPr>
          <w:lang w:bidi="fa-IR"/>
        </w:rPr>
        <w:object w:dxaOrig="9360" w:dyaOrig="2587" w14:anchorId="015ACAB1">
          <v:shape id="_x0000_i1033" type="#_x0000_t75" style="width:468.2pt;height:129.15pt" o:ole="">
            <v:imagedata r:id="rId12" o:title=""/>
          </v:shape>
          <o:OLEObject Type="Embed" ProgID="Word.OpenDocumentText.12" ShapeID="_x0000_i1033" DrawAspect="Content" ObjectID="_1749058508" r:id="rId13"/>
        </w:object>
      </w:r>
      <w:bookmarkStart w:id="2" w:name="_GoBack"/>
      <w:bookmarkEnd w:id="2"/>
    </w:p>
    <w:p w14:paraId="234BECD9" w14:textId="77777777" w:rsidR="00C935ED" w:rsidRPr="00DE72B9" w:rsidRDefault="00C935ED" w:rsidP="00DE72B9">
      <w:pPr>
        <w:pStyle w:val="a0"/>
        <w:rPr>
          <w:rFonts w:hint="cs"/>
          <w:lang w:bidi="fa-IR"/>
        </w:rPr>
      </w:pPr>
    </w:p>
    <w:sectPr w:rsidR="00C935ED" w:rsidRPr="00DE72B9" w:rsidSect="00B06025">
      <w:footerReference w:type="even" r:id="rId14"/>
      <w:footerReference w:type="default" r:id="rId15"/>
      <w:endnotePr>
        <w:numFmt w:val="decimal"/>
      </w:endnotePr>
      <w:pgSz w:w="11907" w:h="16840" w:code="9"/>
      <w:pgMar w:top="1440" w:right="1797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71A2F" w14:textId="77777777" w:rsidR="0089452B" w:rsidRPr="00C34861" w:rsidRDefault="0089452B" w:rsidP="00C34861">
      <w:pPr>
        <w:pStyle w:val="Footer"/>
      </w:pPr>
    </w:p>
    <w:p w14:paraId="7D047841" w14:textId="77777777" w:rsidR="0089452B" w:rsidRDefault="0089452B"/>
  </w:endnote>
  <w:endnote w:type="continuationSeparator" w:id="0">
    <w:p w14:paraId="4D639E05" w14:textId="77777777" w:rsidR="0089452B" w:rsidRPr="00C34861" w:rsidRDefault="0089452B" w:rsidP="00C34861">
      <w:pPr>
        <w:pStyle w:val="Footer"/>
      </w:pPr>
    </w:p>
    <w:p w14:paraId="01B20847" w14:textId="77777777" w:rsidR="0089452B" w:rsidRDefault="0089452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 Italic+FPEF">
    <w:altName w:val="Times New Roman"/>
    <w:panose1 w:val="00000000000000000000"/>
    <w:charset w:val="00"/>
    <w:family w:val="roman"/>
    <w:notTrueType/>
    <w:pitch w:val="default"/>
  </w:font>
  <w:font w:name="Times New Roman Bold+FPE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17D3" w14:textId="77777777" w:rsidR="009648FB" w:rsidRDefault="009648FB" w:rsidP="00A6411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3C016" w14:textId="77777777" w:rsidR="009648FB" w:rsidRDefault="009648FB">
    <w:pPr>
      <w:pStyle w:val="Footer"/>
    </w:pPr>
  </w:p>
  <w:p w14:paraId="415CDBF1" w14:textId="77777777" w:rsidR="009648FB" w:rsidRDefault="009648F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FA88C" w14:textId="10DF60A0" w:rsidR="009648FB" w:rsidRDefault="009648FB" w:rsidP="00B06025">
    <w:pPr>
      <w:pStyle w:val="Footer"/>
      <w:framePr w:wrap="around" w:vAnchor="text" w:hAnchor="margin" w:xAlign="center" w:y="1"/>
      <w:bidi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935ED">
      <w:rPr>
        <w:rStyle w:val="PageNumber"/>
        <w:noProof/>
        <w:rtl/>
      </w:rPr>
      <w:t>2</w:t>
    </w:r>
    <w:r>
      <w:rPr>
        <w:rStyle w:val="PageNumber"/>
      </w:rPr>
      <w:fldChar w:fldCharType="end"/>
    </w:r>
  </w:p>
  <w:p w14:paraId="67C1C5FE" w14:textId="77777777" w:rsidR="009648FB" w:rsidRDefault="00964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033044" w14:textId="77777777" w:rsidR="0089452B" w:rsidRDefault="0089452B">
      <w:r>
        <w:separator/>
      </w:r>
    </w:p>
  </w:footnote>
  <w:footnote w:type="continuationSeparator" w:id="0">
    <w:p w14:paraId="264E8843" w14:textId="77777777" w:rsidR="0089452B" w:rsidRDefault="0089452B">
      <w:r>
        <w:continuationSeparator/>
      </w:r>
    </w:p>
    <w:p w14:paraId="2DCE43A3" w14:textId="77777777" w:rsidR="0089452B" w:rsidRDefault="0089452B"/>
  </w:footnote>
  <w:footnote w:type="continuationNotice" w:id="1">
    <w:p w14:paraId="3C032B75" w14:textId="77777777" w:rsidR="0089452B" w:rsidRDefault="0089452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253BB"/>
    <w:multiLevelType w:val="multilevel"/>
    <w:tmpl w:val="1F80E360"/>
    <w:lvl w:ilvl="0">
      <w:start w:val="1"/>
      <w:numFmt w:val="decimal"/>
      <w:pStyle w:val="Heading1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1"/>
      <w:lvlText w:val="%1-%2-"/>
      <w:lvlJc w:val="left"/>
      <w:pPr>
        <w:tabs>
          <w:tab w:val="num" w:pos="792"/>
        </w:tabs>
        <w:ind w:left="792" w:hanging="792"/>
      </w:pPr>
      <w:rPr>
        <w:rFonts w:hint="default"/>
        <w:lang w:bidi="fa-IR"/>
      </w:rPr>
    </w:lvl>
    <w:lvl w:ilvl="2">
      <w:start w:val="1"/>
      <w:numFmt w:val="decimal"/>
      <w:pStyle w:val="2"/>
      <w:lvlText w:val="%1-%2-%3-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pStyle w:val="3"/>
      <w:lvlText w:val="%1-%2-%3-%4-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EEC7D02"/>
    <w:multiLevelType w:val="hybridMultilevel"/>
    <w:tmpl w:val="26A02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73EFA"/>
    <w:multiLevelType w:val="hybridMultilevel"/>
    <w:tmpl w:val="810C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D760B"/>
    <w:multiLevelType w:val="hybridMultilevel"/>
    <w:tmpl w:val="BA4CADBC"/>
    <w:lvl w:ilvl="0" w:tplc="C51C369E">
      <w:start w:val="1"/>
      <w:numFmt w:val="decimal"/>
      <w:pStyle w:val="-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C52A92"/>
    <w:multiLevelType w:val="hybridMultilevel"/>
    <w:tmpl w:val="75FE3178"/>
    <w:lvl w:ilvl="0" w:tplc="0409000F">
      <w:start w:val="1"/>
      <w:numFmt w:val="decimal"/>
      <w:pStyle w:val="-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43F96"/>
    <w:multiLevelType w:val="hybridMultilevel"/>
    <w:tmpl w:val="29B0C11C"/>
    <w:lvl w:ilvl="0" w:tplc="6552979E">
      <w:start w:val="1"/>
      <w:numFmt w:val="decimal"/>
      <w:pStyle w:val="-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LM0MDM1NjO1MDBV0lEKTi0uzszPAykwMq4FADM10w0tAAAA"/>
  </w:docVars>
  <w:rsids>
    <w:rsidRoot w:val="00C22C69"/>
    <w:rsid w:val="00000A45"/>
    <w:rsid w:val="00003B71"/>
    <w:rsid w:val="00011041"/>
    <w:rsid w:val="0001164B"/>
    <w:rsid w:val="000116B5"/>
    <w:rsid w:val="00014734"/>
    <w:rsid w:val="00017A84"/>
    <w:rsid w:val="0002005B"/>
    <w:rsid w:val="00020473"/>
    <w:rsid w:val="00021BAF"/>
    <w:rsid w:val="00022523"/>
    <w:rsid w:val="00022C46"/>
    <w:rsid w:val="00024EE7"/>
    <w:rsid w:val="0002686E"/>
    <w:rsid w:val="000303D5"/>
    <w:rsid w:val="00030F6E"/>
    <w:rsid w:val="000315DE"/>
    <w:rsid w:val="0003169D"/>
    <w:rsid w:val="00032C96"/>
    <w:rsid w:val="00032D13"/>
    <w:rsid w:val="00037510"/>
    <w:rsid w:val="00037875"/>
    <w:rsid w:val="00042EB5"/>
    <w:rsid w:val="00043198"/>
    <w:rsid w:val="000439D4"/>
    <w:rsid w:val="00044F66"/>
    <w:rsid w:val="000506F7"/>
    <w:rsid w:val="00050CA6"/>
    <w:rsid w:val="00050EAA"/>
    <w:rsid w:val="00052986"/>
    <w:rsid w:val="00053861"/>
    <w:rsid w:val="00054889"/>
    <w:rsid w:val="00054FD7"/>
    <w:rsid w:val="0005544F"/>
    <w:rsid w:val="00057BA2"/>
    <w:rsid w:val="000601E5"/>
    <w:rsid w:val="000602D7"/>
    <w:rsid w:val="0006042B"/>
    <w:rsid w:val="00060C16"/>
    <w:rsid w:val="00061C88"/>
    <w:rsid w:val="00062E6F"/>
    <w:rsid w:val="00063B34"/>
    <w:rsid w:val="0006506D"/>
    <w:rsid w:val="0006799B"/>
    <w:rsid w:val="00070375"/>
    <w:rsid w:val="000703EC"/>
    <w:rsid w:val="0007157E"/>
    <w:rsid w:val="00071956"/>
    <w:rsid w:val="00072165"/>
    <w:rsid w:val="000731E1"/>
    <w:rsid w:val="0007642C"/>
    <w:rsid w:val="00076493"/>
    <w:rsid w:val="000769D1"/>
    <w:rsid w:val="000777C2"/>
    <w:rsid w:val="000812F9"/>
    <w:rsid w:val="00082EB6"/>
    <w:rsid w:val="00087BA8"/>
    <w:rsid w:val="00092E22"/>
    <w:rsid w:val="00093881"/>
    <w:rsid w:val="00094B20"/>
    <w:rsid w:val="00095141"/>
    <w:rsid w:val="000A0CED"/>
    <w:rsid w:val="000A159E"/>
    <w:rsid w:val="000A2A2B"/>
    <w:rsid w:val="000A2B4A"/>
    <w:rsid w:val="000A2F9D"/>
    <w:rsid w:val="000A432E"/>
    <w:rsid w:val="000A7B3E"/>
    <w:rsid w:val="000B0C07"/>
    <w:rsid w:val="000B12B2"/>
    <w:rsid w:val="000B199D"/>
    <w:rsid w:val="000B1CBD"/>
    <w:rsid w:val="000B1FBC"/>
    <w:rsid w:val="000B2311"/>
    <w:rsid w:val="000B4392"/>
    <w:rsid w:val="000B48FB"/>
    <w:rsid w:val="000B5C00"/>
    <w:rsid w:val="000C02D3"/>
    <w:rsid w:val="000C1685"/>
    <w:rsid w:val="000C5F12"/>
    <w:rsid w:val="000D0AB9"/>
    <w:rsid w:val="000D1FAC"/>
    <w:rsid w:val="000D2442"/>
    <w:rsid w:val="000D35DF"/>
    <w:rsid w:val="000D453E"/>
    <w:rsid w:val="000D5310"/>
    <w:rsid w:val="000D54C7"/>
    <w:rsid w:val="000E07E2"/>
    <w:rsid w:val="000E4333"/>
    <w:rsid w:val="000E573A"/>
    <w:rsid w:val="000E5D05"/>
    <w:rsid w:val="000E644A"/>
    <w:rsid w:val="000E703F"/>
    <w:rsid w:val="000E7DEF"/>
    <w:rsid w:val="000F0145"/>
    <w:rsid w:val="000F2E24"/>
    <w:rsid w:val="000F3A1D"/>
    <w:rsid w:val="000F6934"/>
    <w:rsid w:val="000F7F3B"/>
    <w:rsid w:val="001004F1"/>
    <w:rsid w:val="00101180"/>
    <w:rsid w:val="001038CA"/>
    <w:rsid w:val="00106392"/>
    <w:rsid w:val="0011050E"/>
    <w:rsid w:val="0011196B"/>
    <w:rsid w:val="00111B16"/>
    <w:rsid w:val="001141A3"/>
    <w:rsid w:val="001142E8"/>
    <w:rsid w:val="00114393"/>
    <w:rsid w:val="001157D0"/>
    <w:rsid w:val="00116728"/>
    <w:rsid w:val="00122A86"/>
    <w:rsid w:val="00123467"/>
    <w:rsid w:val="00123A23"/>
    <w:rsid w:val="00124EFA"/>
    <w:rsid w:val="001265B5"/>
    <w:rsid w:val="00130F46"/>
    <w:rsid w:val="00131CE7"/>
    <w:rsid w:val="00132FE4"/>
    <w:rsid w:val="00134124"/>
    <w:rsid w:val="001364EE"/>
    <w:rsid w:val="001373CF"/>
    <w:rsid w:val="00137671"/>
    <w:rsid w:val="001405AD"/>
    <w:rsid w:val="00141FF3"/>
    <w:rsid w:val="001428DA"/>
    <w:rsid w:val="00143106"/>
    <w:rsid w:val="0014595E"/>
    <w:rsid w:val="00146ECF"/>
    <w:rsid w:val="00147FF0"/>
    <w:rsid w:val="00151421"/>
    <w:rsid w:val="001545D1"/>
    <w:rsid w:val="00154A34"/>
    <w:rsid w:val="00154A43"/>
    <w:rsid w:val="00157464"/>
    <w:rsid w:val="001613BD"/>
    <w:rsid w:val="0016205F"/>
    <w:rsid w:val="0016492E"/>
    <w:rsid w:val="001653B1"/>
    <w:rsid w:val="00165903"/>
    <w:rsid w:val="00170640"/>
    <w:rsid w:val="0017106D"/>
    <w:rsid w:val="001731F9"/>
    <w:rsid w:val="00175D62"/>
    <w:rsid w:val="00180894"/>
    <w:rsid w:val="0018280C"/>
    <w:rsid w:val="001837FE"/>
    <w:rsid w:val="001860E1"/>
    <w:rsid w:val="001864F5"/>
    <w:rsid w:val="00191A1E"/>
    <w:rsid w:val="00191EFD"/>
    <w:rsid w:val="00194246"/>
    <w:rsid w:val="001943F1"/>
    <w:rsid w:val="00194B83"/>
    <w:rsid w:val="00195A15"/>
    <w:rsid w:val="00196283"/>
    <w:rsid w:val="001A00F7"/>
    <w:rsid w:val="001A1B17"/>
    <w:rsid w:val="001A2D2C"/>
    <w:rsid w:val="001A5576"/>
    <w:rsid w:val="001A67AB"/>
    <w:rsid w:val="001A6888"/>
    <w:rsid w:val="001A7E5B"/>
    <w:rsid w:val="001B0B6E"/>
    <w:rsid w:val="001B13FF"/>
    <w:rsid w:val="001B1A45"/>
    <w:rsid w:val="001B1A59"/>
    <w:rsid w:val="001B28C9"/>
    <w:rsid w:val="001B3503"/>
    <w:rsid w:val="001B7E09"/>
    <w:rsid w:val="001C0147"/>
    <w:rsid w:val="001C0F5C"/>
    <w:rsid w:val="001C20DE"/>
    <w:rsid w:val="001C4015"/>
    <w:rsid w:val="001C5895"/>
    <w:rsid w:val="001D01D3"/>
    <w:rsid w:val="001D119A"/>
    <w:rsid w:val="001D1CF4"/>
    <w:rsid w:val="001D2D8A"/>
    <w:rsid w:val="001D3678"/>
    <w:rsid w:val="001D5BB9"/>
    <w:rsid w:val="001D609F"/>
    <w:rsid w:val="001D782D"/>
    <w:rsid w:val="001E184B"/>
    <w:rsid w:val="001E1CF9"/>
    <w:rsid w:val="001E2486"/>
    <w:rsid w:val="001E2D95"/>
    <w:rsid w:val="001E494F"/>
    <w:rsid w:val="001E5F4E"/>
    <w:rsid w:val="001E6AEA"/>
    <w:rsid w:val="001E6B29"/>
    <w:rsid w:val="001E6CE6"/>
    <w:rsid w:val="001E73B3"/>
    <w:rsid w:val="001E78BF"/>
    <w:rsid w:val="001F00B9"/>
    <w:rsid w:val="001F0F04"/>
    <w:rsid w:val="001F1167"/>
    <w:rsid w:val="001F387C"/>
    <w:rsid w:val="001F3D0D"/>
    <w:rsid w:val="001F4256"/>
    <w:rsid w:val="001F4B5F"/>
    <w:rsid w:val="001F5248"/>
    <w:rsid w:val="001F5372"/>
    <w:rsid w:val="001F6416"/>
    <w:rsid w:val="001F72D0"/>
    <w:rsid w:val="001F743A"/>
    <w:rsid w:val="00201313"/>
    <w:rsid w:val="002061EE"/>
    <w:rsid w:val="00206236"/>
    <w:rsid w:val="0020791A"/>
    <w:rsid w:val="00210C30"/>
    <w:rsid w:val="00214081"/>
    <w:rsid w:val="002146CD"/>
    <w:rsid w:val="00214A2B"/>
    <w:rsid w:val="00214F96"/>
    <w:rsid w:val="0021530C"/>
    <w:rsid w:val="0021574B"/>
    <w:rsid w:val="00215955"/>
    <w:rsid w:val="0021626A"/>
    <w:rsid w:val="00217ECB"/>
    <w:rsid w:val="00220F23"/>
    <w:rsid w:val="002218A3"/>
    <w:rsid w:val="00222DB9"/>
    <w:rsid w:val="002256FD"/>
    <w:rsid w:val="00226B9F"/>
    <w:rsid w:val="0022743F"/>
    <w:rsid w:val="00227827"/>
    <w:rsid w:val="002322C5"/>
    <w:rsid w:val="00233F04"/>
    <w:rsid w:val="00234B9F"/>
    <w:rsid w:val="002352FC"/>
    <w:rsid w:val="002354B4"/>
    <w:rsid w:val="00235C9A"/>
    <w:rsid w:val="002374F0"/>
    <w:rsid w:val="002403F2"/>
    <w:rsid w:val="00240FD9"/>
    <w:rsid w:val="0024119F"/>
    <w:rsid w:val="00241569"/>
    <w:rsid w:val="00243FA6"/>
    <w:rsid w:val="00247006"/>
    <w:rsid w:val="00252C52"/>
    <w:rsid w:val="00253A79"/>
    <w:rsid w:val="002559BD"/>
    <w:rsid w:val="00255F2F"/>
    <w:rsid w:val="0025684A"/>
    <w:rsid w:val="002569E6"/>
    <w:rsid w:val="002572DC"/>
    <w:rsid w:val="002608EB"/>
    <w:rsid w:val="00261166"/>
    <w:rsid w:val="002615E5"/>
    <w:rsid w:val="00261616"/>
    <w:rsid w:val="00263AEF"/>
    <w:rsid w:val="00263F75"/>
    <w:rsid w:val="0026436F"/>
    <w:rsid w:val="00265AB8"/>
    <w:rsid w:val="00266BB8"/>
    <w:rsid w:val="00267FA8"/>
    <w:rsid w:val="0027053A"/>
    <w:rsid w:val="00270842"/>
    <w:rsid w:val="00270F60"/>
    <w:rsid w:val="002711A8"/>
    <w:rsid w:val="002733DB"/>
    <w:rsid w:val="00276257"/>
    <w:rsid w:val="00276534"/>
    <w:rsid w:val="00277C7C"/>
    <w:rsid w:val="002814D1"/>
    <w:rsid w:val="00281A14"/>
    <w:rsid w:val="002823C6"/>
    <w:rsid w:val="002834E6"/>
    <w:rsid w:val="00285402"/>
    <w:rsid w:val="00285DD8"/>
    <w:rsid w:val="00286DB6"/>
    <w:rsid w:val="00290BF9"/>
    <w:rsid w:val="00292515"/>
    <w:rsid w:val="00292F0A"/>
    <w:rsid w:val="00294592"/>
    <w:rsid w:val="00294A59"/>
    <w:rsid w:val="00295DB7"/>
    <w:rsid w:val="002A0493"/>
    <w:rsid w:val="002A1707"/>
    <w:rsid w:val="002A3AB5"/>
    <w:rsid w:val="002A5155"/>
    <w:rsid w:val="002A765E"/>
    <w:rsid w:val="002B0BF6"/>
    <w:rsid w:val="002B15E2"/>
    <w:rsid w:val="002B2B94"/>
    <w:rsid w:val="002B4651"/>
    <w:rsid w:val="002B51C3"/>
    <w:rsid w:val="002B62E8"/>
    <w:rsid w:val="002B6A7E"/>
    <w:rsid w:val="002C0B81"/>
    <w:rsid w:val="002C18B2"/>
    <w:rsid w:val="002C2281"/>
    <w:rsid w:val="002C6227"/>
    <w:rsid w:val="002C63D0"/>
    <w:rsid w:val="002C732C"/>
    <w:rsid w:val="002C73D5"/>
    <w:rsid w:val="002C7861"/>
    <w:rsid w:val="002D0F8E"/>
    <w:rsid w:val="002D206E"/>
    <w:rsid w:val="002D246D"/>
    <w:rsid w:val="002D281C"/>
    <w:rsid w:val="002D3016"/>
    <w:rsid w:val="002D3716"/>
    <w:rsid w:val="002D39AF"/>
    <w:rsid w:val="002D4E29"/>
    <w:rsid w:val="002D620A"/>
    <w:rsid w:val="002D6BBA"/>
    <w:rsid w:val="002E04D0"/>
    <w:rsid w:val="002E0C8A"/>
    <w:rsid w:val="002E15E1"/>
    <w:rsid w:val="002E198D"/>
    <w:rsid w:val="002E4D6E"/>
    <w:rsid w:val="002E62C5"/>
    <w:rsid w:val="002E63FA"/>
    <w:rsid w:val="002E6947"/>
    <w:rsid w:val="002E694A"/>
    <w:rsid w:val="002E6B3E"/>
    <w:rsid w:val="002E6CB1"/>
    <w:rsid w:val="002F203F"/>
    <w:rsid w:val="002F2971"/>
    <w:rsid w:val="002F2EAD"/>
    <w:rsid w:val="002F5A85"/>
    <w:rsid w:val="002F5D58"/>
    <w:rsid w:val="002F645B"/>
    <w:rsid w:val="002F6B7E"/>
    <w:rsid w:val="002F6BCA"/>
    <w:rsid w:val="002F7449"/>
    <w:rsid w:val="002F7BB6"/>
    <w:rsid w:val="003023A1"/>
    <w:rsid w:val="00302921"/>
    <w:rsid w:val="00302CA3"/>
    <w:rsid w:val="003048A3"/>
    <w:rsid w:val="00304DCC"/>
    <w:rsid w:val="00304F50"/>
    <w:rsid w:val="00305EB1"/>
    <w:rsid w:val="0030622E"/>
    <w:rsid w:val="003062C0"/>
    <w:rsid w:val="003072C0"/>
    <w:rsid w:val="003106A4"/>
    <w:rsid w:val="00310AE2"/>
    <w:rsid w:val="00310F28"/>
    <w:rsid w:val="00311791"/>
    <w:rsid w:val="00312B85"/>
    <w:rsid w:val="00314F8E"/>
    <w:rsid w:val="003158A0"/>
    <w:rsid w:val="0031737E"/>
    <w:rsid w:val="00320BB7"/>
    <w:rsid w:val="00320C40"/>
    <w:rsid w:val="00321084"/>
    <w:rsid w:val="00321F93"/>
    <w:rsid w:val="0032246B"/>
    <w:rsid w:val="00322824"/>
    <w:rsid w:val="003228AD"/>
    <w:rsid w:val="00326BF9"/>
    <w:rsid w:val="003309CB"/>
    <w:rsid w:val="00331721"/>
    <w:rsid w:val="00332239"/>
    <w:rsid w:val="00334086"/>
    <w:rsid w:val="00335D6D"/>
    <w:rsid w:val="00336F37"/>
    <w:rsid w:val="0034199F"/>
    <w:rsid w:val="00342A21"/>
    <w:rsid w:val="003432A4"/>
    <w:rsid w:val="003441BC"/>
    <w:rsid w:val="00345D87"/>
    <w:rsid w:val="003477BB"/>
    <w:rsid w:val="00347B66"/>
    <w:rsid w:val="003507CC"/>
    <w:rsid w:val="00350FF3"/>
    <w:rsid w:val="00351935"/>
    <w:rsid w:val="00351A66"/>
    <w:rsid w:val="00351D1B"/>
    <w:rsid w:val="0035428E"/>
    <w:rsid w:val="00354D87"/>
    <w:rsid w:val="00355DB1"/>
    <w:rsid w:val="00356EA2"/>
    <w:rsid w:val="00360C82"/>
    <w:rsid w:val="0036117C"/>
    <w:rsid w:val="003616B5"/>
    <w:rsid w:val="0036465C"/>
    <w:rsid w:val="003648BD"/>
    <w:rsid w:val="00365137"/>
    <w:rsid w:val="003655D2"/>
    <w:rsid w:val="00365918"/>
    <w:rsid w:val="00366409"/>
    <w:rsid w:val="0036699E"/>
    <w:rsid w:val="0037358C"/>
    <w:rsid w:val="0037467F"/>
    <w:rsid w:val="003748C7"/>
    <w:rsid w:val="00375448"/>
    <w:rsid w:val="0037635C"/>
    <w:rsid w:val="00382C4F"/>
    <w:rsid w:val="00382CBA"/>
    <w:rsid w:val="00382F13"/>
    <w:rsid w:val="0038344A"/>
    <w:rsid w:val="00383DE0"/>
    <w:rsid w:val="00383F0C"/>
    <w:rsid w:val="0038462F"/>
    <w:rsid w:val="003851E3"/>
    <w:rsid w:val="00387B43"/>
    <w:rsid w:val="00391EF0"/>
    <w:rsid w:val="00392916"/>
    <w:rsid w:val="003942CC"/>
    <w:rsid w:val="00395B58"/>
    <w:rsid w:val="00396EB1"/>
    <w:rsid w:val="00397F4D"/>
    <w:rsid w:val="003A07E2"/>
    <w:rsid w:val="003A196C"/>
    <w:rsid w:val="003A2A5E"/>
    <w:rsid w:val="003A2B62"/>
    <w:rsid w:val="003A3D12"/>
    <w:rsid w:val="003A45B3"/>
    <w:rsid w:val="003A6F78"/>
    <w:rsid w:val="003B101B"/>
    <w:rsid w:val="003B11F3"/>
    <w:rsid w:val="003B3C02"/>
    <w:rsid w:val="003B5827"/>
    <w:rsid w:val="003B5A49"/>
    <w:rsid w:val="003B6516"/>
    <w:rsid w:val="003B7E10"/>
    <w:rsid w:val="003C1223"/>
    <w:rsid w:val="003C23FA"/>
    <w:rsid w:val="003C4BAE"/>
    <w:rsid w:val="003C673C"/>
    <w:rsid w:val="003D2E21"/>
    <w:rsid w:val="003D498F"/>
    <w:rsid w:val="003D6203"/>
    <w:rsid w:val="003E13B1"/>
    <w:rsid w:val="003E1616"/>
    <w:rsid w:val="003E17EA"/>
    <w:rsid w:val="003E1C21"/>
    <w:rsid w:val="003E35DD"/>
    <w:rsid w:val="003E36BD"/>
    <w:rsid w:val="003E3BFB"/>
    <w:rsid w:val="003E46F8"/>
    <w:rsid w:val="003E5DC6"/>
    <w:rsid w:val="003E6EAE"/>
    <w:rsid w:val="003F04A6"/>
    <w:rsid w:val="003F14D4"/>
    <w:rsid w:val="003F3FB1"/>
    <w:rsid w:val="003F40BA"/>
    <w:rsid w:val="003F439D"/>
    <w:rsid w:val="003F616C"/>
    <w:rsid w:val="003F645F"/>
    <w:rsid w:val="003F6F37"/>
    <w:rsid w:val="00400B9F"/>
    <w:rsid w:val="0040108A"/>
    <w:rsid w:val="004043C8"/>
    <w:rsid w:val="004048CE"/>
    <w:rsid w:val="00404D8B"/>
    <w:rsid w:val="004075EA"/>
    <w:rsid w:val="0041130E"/>
    <w:rsid w:val="00413D63"/>
    <w:rsid w:val="00415B49"/>
    <w:rsid w:val="00416F3E"/>
    <w:rsid w:val="004214AD"/>
    <w:rsid w:val="004218C0"/>
    <w:rsid w:val="0042276D"/>
    <w:rsid w:val="00425B46"/>
    <w:rsid w:val="00426611"/>
    <w:rsid w:val="004267F4"/>
    <w:rsid w:val="0042698A"/>
    <w:rsid w:val="00426E6E"/>
    <w:rsid w:val="004309EB"/>
    <w:rsid w:val="00431E04"/>
    <w:rsid w:val="0043249D"/>
    <w:rsid w:val="00432F5C"/>
    <w:rsid w:val="00434B92"/>
    <w:rsid w:val="0043611E"/>
    <w:rsid w:val="004362FE"/>
    <w:rsid w:val="004368A2"/>
    <w:rsid w:val="0043706A"/>
    <w:rsid w:val="004376B9"/>
    <w:rsid w:val="004400AC"/>
    <w:rsid w:val="00440515"/>
    <w:rsid w:val="004406A9"/>
    <w:rsid w:val="00441729"/>
    <w:rsid w:val="004421B8"/>
    <w:rsid w:val="004430C6"/>
    <w:rsid w:val="00443544"/>
    <w:rsid w:val="00443A79"/>
    <w:rsid w:val="00445257"/>
    <w:rsid w:val="00446C34"/>
    <w:rsid w:val="00447811"/>
    <w:rsid w:val="0045003E"/>
    <w:rsid w:val="0045289B"/>
    <w:rsid w:val="00453666"/>
    <w:rsid w:val="00454850"/>
    <w:rsid w:val="004564F6"/>
    <w:rsid w:val="00456A6C"/>
    <w:rsid w:val="00456F45"/>
    <w:rsid w:val="004573C3"/>
    <w:rsid w:val="00462188"/>
    <w:rsid w:val="0046254F"/>
    <w:rsid w:val="00462842"/>
    <w:rsid w:val="00462ACB"/>
    <w:rsid w:val="004632A7"/>
    <w:rsid w:val="00463B3E"/>
    <w:rsid w:val="00463B5F"/>
    <w:rsid w:val="00464500"/>
    <w:rsid w:val="00464DB6"/>
    <w:rsid w:val="004668B0"/>
    <w:rsid w:val="004710FA"/>
    <w:rsid w:val="0047272D"/>
    <w:rsid w:val="0047410E"/>
    <w:rsid w:val="00476C71"/>
    <w:rsid w:val="00476FAA"/>
    <w:rsid w:val="00482E58"/>
    <w:rsid w:val="00484EDA"/>
    <w:rsid w:val="0048696B"/>
    <w:rsid w:val="00491842"/>
    <w:rsid w:val="00492F05"/>
    <w:rsid w:val="00493309"/>
    <w:rsid w:val="0049557B"/>
    <w:rsid w:val="004A0070"/>
    <w:rsid w:val="004A28C3"/>
    <w:rsid w:val="004A28F9"/>
    <w:rsid w:val="004A56CB"/>
    <w:rsid w:val="004A6712"/>
    <w:rsid w:val="004A68A8"/>
    <w:rsid w:val="004A7335"/>
    <w:rsid w:val="004A7439"/>
    <w:rsid w:val="004B129B"/>
    <w:rsid w:val="004B1FED"/>
    <w:rsid w:val="004B56E9"/>
    <w:rsid w:val="004B5C8C"/>
    <w:rsid w:val="004B71D4"/>
    <w:rsid w:val="004C054C"/>
    <w:rsid w:val="004C14A5"/>
    <w:rsid w:val="004C17D6"/>
    <w:rsid w:val="004C290F"/>
    <w:rsid w:val="004C29DB"/>
    <w:rsid w:val="004C3A27"/>
    <w:rsid w:val="004C3A8F"/>
    <w:rsid w:val="004C5580"/>
    <w:rsid w:val="004C572F"/>
    <w:rsid w:val="004C58D6"/>
    <w:rsid w:val="004C61FA"/>
    <w:rsid w:val="004C662E"/>
    <w:rsid w:val="004C74A4"/>
    <w:rsid w:val="004C7A1E"/>
    <w:rsid w:val="004C7DB5"/>
    <w:rsid w:val="004D02EC"/>
    <w:rsid w:val="004D2C80"/>
    <w:rsid w:val="004D34B2"/>
    <w:rsid w:val="004D4F5E"/>
    <w:rsid w:val="004D73CC"/>
    <w:rsid w:val="004E330B"/>
    <w:rsid w:val="004E483E"/>
    <w:rsid w:val="004E4EE8"/>
    <w:rsid w:val="004E7E74"/>
    <w:rsid w:val="004F00C6"/>
    <w:rsid w:val="004F4D85"/>
    <w:rsid w:val="004F59A3"/>
    <w:rsid w:val="004F6076"/>
    <w:rsid w:val="005002CD"/>
    <w:rsid w:val="00502B99"/>
    <w:rsid w:val="005039A3"/>
    <w:rsid w:val="0050571C"/>
    <w:rsid w:val="00506A41"/>
    <w:rsid w:val="0051048B"/>
    <w:rsid w:val="00511BED"/>
    <w:rsid w:val="00511D9A"/>
    <w:rsid w:val="00512193"/>
    <w:rsid w:val="0051275A"/>
    <w:rsid w:val="00512F06"/>
    <w:rsid w:val="005151CE"/>
    <w:rsid w:val="00522674"/>
    <w:rsid w:val="00523C9A"/>
    <w:rsid w:val="0052418E"/>
    <w:rsid w:val="0052449F"/>
    <w:rsid w:val="005254D5"/>
    <w:rsid w:val="00525718"/>
    <w:rsid w:val="00527272"/>
    <w:rsid w:val="005274F6"/>
    <w:rsid w:val="00527DF9"/>
    <w:rsid w:val="00530DB2"/>
    <w:rsid w:val="00530DB9"/>
    <w:rsid w:val="00531B43"/>
    <w:rsid w:val="00531D6C"/>
    <w:rsid w:val="005326FB"/>
    <w:rsid w:val="00532DA0"/>
    <w:rsid w:val="00534CD3"/>
    <w:rsid w:val="00535BD0"/>
    <w:rsid w:val="005374C1"/>
    <w:rsid w:val="00543766"/>
    <w:rsid w:val="00544663"/>
    <w:rsid w:val="00551634"/>
    <w:rsid w:val="00553394"/>
    <w:rsid w:val="00553EDC"/>
    <w:rsid w:val="00554CD0"/>
    <w:rsid w:val="00555921"/>
    <w:rsid w:val="00555D84"/>
    <w:rsid w:val="0055677D"/>
    <w:rsid w:val="0055745B"/>
    <w:rsid w:val="00560078"/>
    <w:rsid w:val="005605AB"/>
    <w:rsid w:val="005611D3"/>
    <w:rsid w:val="005640E1"/>
    <w:rsid w:val="005643AE"/>
    <w:rsid w:val="005655AF"/>
    <w:rsid w:val="005661E0"/>
    <w:rsid w:val="005662AB"/>
    <w:rsid w:val="005665E7"/>
    <w:rsid w:val="005708AD"/>
    <w:rsid w:val="00570BC0"/>
    <w:rsid w:val="00572038"/>
    <w:rsid w:val="00573268"/>
    <w:rsid w:val="00575AD5"/>
    <w:rsid w:val="00575F62"/>
    <w:rsid w:val="00580206"/>
    <w:rsid w:val="00580E6E"/>
    <w:rsid w:val="005827DF"/>
    <w:rsid w:val="00584E63"/>
    <w:rsid w:val="00585078"/>
    <w:rsid w:val="00586A3E"/>
    <w:rsid w:val="005912F4"/>
    <w:rsid w:val="00591724"/>
    <w:rsid w:val="0059687F"/>
    <w:rsid w:val="00596ADB"/>
    <w:rsid w:val="00597814"/>
    <w:rsid w:val="00597E48"/>
    <w:rsid w:val="005A1746"/>
    <w:rsid w:val="005A5476"/>
    <w:rsid w:val="005A6304"/>
    <w:rsid w:val="005A74AC"/>
    <w:rsid w:val="005B1D07"/>
    <w:rsid w:val="005B3D32"/>
    <w:rsid w:val="005B4ED8"/>
    <w:rsid w:val="005B4F2C"/>
    <w:rsid w:val="005B50AB"/>
    <w:rsid w:val="005C08E6"/>
    <w:rsid w:val="005C1485"/>
    <w:rsid w:val="005C2FBF"/>
    <w:rsid w:val="005C3307"/>
    <w:rsid w:val="005C3D8E"/>
    <w:rsid w:val="005C3EAE"/>
    <w:rsid w:val="005C5F77"/>
    <w:rsid w:val="005D1ACE"/>
    <w:rsid w:val="005D30A9"/>
    <w:rsid w:val="005D3B50"/>
    <w:rsid w:val="005E09E8"/>
    <w:rsid w:val="005E160E"/>
    <w:rsid w:val="005E4424"/>
    <w:rsid w:val="005F119C"/>
    <w:rsid w:val="005F19B0"/>
    <w:rsid w:val="005F23E1"/>
    <w:rsid w:val="005F2D5A"/>
    <w:rsid w:val="005F42D4"/>
    <w:rsid w:val="005F4531"/>
    <w:rsid w:val="005F5962"/>
    <w:rsid w:val="005F68E9"/>
    <w:rsid w:val="00600B51"/>
    <w:rsid w:val="00601997"/>
    <w:rsid w:val="00603C4C"/>
    <w:rsid w:val="00603FD9"/>
    <w:rsid w:val="00605958"/>
    <w:rsid w:val="00607A3C"/>
    <w:rsid w:val="006127CB"/>
    <w:rsid w:val="006136A0"/>
    <w:rsid w:val="006139FE"/>
    <w:rsid w:val="0061418A"/>
    <w:rsid w:val="006145B7"/>
    <w:rsid w:val="00614E0B"/>
    <w:rsid w:val="00615F47"/>
    <w:rsid w:val="00616463"/>
    <w:rsid w:val="0061786D"/>
    <w:rsid w:val="00620267"/>
    <w:rsid w:val="006219E3"/>
    <w:rsid w:val="006221DE"/>
    <w:rsid w:val="0062466D"/>
    <w:rsid w:val="006256AA"/>
    <w:rsid w:val="00632975"/>
    <w:rsid w:val="00636887"/>
    <w:rsid w:val="0063734D"/>
    <w:rsid w:val="006414DF"/>
    <w:rsid w:val="00641D54"/>
    <w:rsid w:val="0064528A"/>
    <w:rsid w:val="00645790"/>
    <w:rsid w:val="00646924"/>
    <w:rsid w:val="00646C64"/>
    <w:rsid w:val="00646CF9"/>
    <w:rsid w:val="006475B1"/>
    <w:rsid w:val="00647633"/>
    <w:rsid w:val="0065078A"/>
    <w:rsid w:val="0065153A"/>
    <w:rsid w:val="00653B90"/>
    <w:rsid w:val="00655BCE"/>
    <w:rsid w:val="006569DE"/>
    <w:rsid w:val="006638DD"/>
    <w:rsid w:val="00671308"/>
    <w:rsid w:val="00672781"/>
    <w:rsid w:val="006732FD"/>
    <w:rsid w:val="0067332F"/>
    <w:rsid w:val="00673C3A"/>
    <w:rsid w:val="00673D51"/>
    <w:rsid w:val="00675EC3"/>
    <w:rsid w:val="0067607E"/>
    <w:rsid w:val="00677D01"/>
    <w:rsid w:val="0068080D"/>
    <w:rsid w:val="00680884"/>
    <w:rsid w:val="00680A52"/>
    <w:rsid w:val="00680CD9"/>
    <w:rsid w:val="0068118F"/>
    <w:rsid w:val="00681D3A"/>
    <w:rsid w:val="006822E7"/>
    <w:rsid w:val="006843E1"/>
    <w:rsid w:val="00684DF2"/>
    <w:rsid w:val="00687E0D"/>
    <w:rsid w:val="00691F81"/>
    <w:rsid w:val="00694FFB"/>
    <w:rsid w:val="006953F8"/>
    <w:rsid w:val="006963DC"/>
    <w:rsid w:val="00697B7C"/>
    <w:rsid w:val="006A106C"/>
    <w:rsid w:val="006A1FB4"/>
    <w:rsid w:val="006A3941"/>
    <w:rsid w:val="006A4AFD"/>
    <w:rsid w:val="006A5D32"/>
    <w:rsid w:val="006A663A"/>
    <w:rsid w:val="006A7A23"/>
    <w:rsid w:val="006B1892"/>
    <w:rsid w:val="006B4761"/>
    <w:rsid w:val="006B67D3"/>
    <w:rsid w:val="006B761A"/>
    <w:rsid w:val="006C0BBB"/>
    <w:rsid w:val="006C113F"/>
    <w:rsid w:val="006C158E"/>
    <w:rsid w:val="006C1B63"/>
    <w:rsid w:val="006C27F0"/>
    <w:rsid w:val="006C5DE3"/>
    <w:rsid w:val="006C5EE2"/>
    <w:rsid w:val="006C5F9B"/>
    <w:rsid w:val="006C62FD"/>
    <w:rsid w:val="006D1E20"/>
    <w:rsid w:val="006D7ECA"/>
    <w:rsid w:val="006E1082"/>
    <w:rsid w:val="006E2124"/>
    <w:rsid w:val="006E2C08"/>
    <w:rsid w:val="006E333F"/>
    <w:rsid w:val="006E368D"/>
    <w:rsid w:val="006E51D0"/>
    <w:rsid w:val="006E6960"/>
    <w:rsid w:val="006E73E5"/>
    <w:rsid w:val="006F0A68"/>
    <w:rsid w:val="006F147F"/>
    <w:rsid w:val="006F2AF8"/>
    <w:rsid w:val="006F2E8C"/>
    <w:rsid w:val="006F3DA4"/>
    <w:rsid w:val="006F5AD4"/>
    <w:rsid w:val="006F628D"/>
    <w:rsid w:val="007018B9"/>
    <w:rsid w:val="00701D0E"/>
    <w:rsid w:val="00704889"/>
    <w:rsid w:val="0070544F"/>
    <w:rsid w:val="00706448"/>
    <w:rsid w:val="00707246"/>
    <w:rsid w:val="00707E75"/>
    <w:rsid w:val="0071087A"/>
    <w:rsid w:val="00710CAF"/>
    <w:rsid w:val="007115DC"/>
    <w:rsid w:val="0071212B"/>
    <w:rsid w:val="00713B58"/>
    <w:rsid w:val="00713E51"/>
    <w:rsid w:val="007168CB"/>
    <w:rsid w:val="007206B5"/>
    <w:rsid w:val="007220E3"/>
    <w:rsid w:val="007244C8"/>
    <w:rsid w:val="00724724"/>
    <w:rsid w:val="00724ADB"/>
    <w:rsid w:val="007257EC"/>
    <w:rsid w:val="00726A21"/>
    <w:rsid w:val="00727072"/>
    <w:rsid w:val="007271AD"/>
    <w:rsid w:val="007317FE"/>
    <w:rsid w:val="0073361E"/>
    <w:rsid w:val="0073628A"/>
    <w:rsid w:val="0074072F"/>
    <w:rsid w:val="00741398"/>
    <w:rsid w:val="00741F3C"/>
    <w:rsid w:val="0074228F"/>
    <w:rsid w:val="007442DD"/>
    <w:rsid w:val="00744B89"/>
    <w:rsid w:val="00744DD1"/>
    <w:rsid w:val="00747993"/>
    <w:rsid w:val="00750062"/>
    <w:rsid w:val="007517CA"/>
    <w:rsid w:val="0075379F"/>
    <w:rsid w:val="00753D00"/>
    <w:rsid w:val="00757E56"/>
    <w:rsid w:val="00761DBF"/>
    <w:rsid w:val="007703C0"/>
    <w:rsid w:val="0077240F"/>
    <w:rsid w:val="00772887"/>
    <w:rsid w:val="007728AE"/>
    <w:rsid w:val="00773127"/>
    <w:rsid w:val="0077336A"/>
    <w:rsid w:val="007734A8"/>
    <w:rsid w:val="00775C35"/>
    <w:rsid w:val="00775CF8"/>
    <w:rsid w:val="007769EF"/>
    <w:rsid w:val="0077707B"/>
    <w:rsid w:val="007803B6"/>
    <w:rsid w:val="0078132D"/>
    <w:rsid w:val="0078251B"/>
    <w:rsid w:val="007841F8"/>
    <w:rsid w:val="007845E7"/>
    <w:rsid w:val="00785B50"/>
    <w:rsid w:val="0078640F"/>
    <w:rsid w:val="00786B14"/>
    <w:rsid w:val="00790794"/>
    <w:rsid w:val="00791A96"/>
    <w:rsid w:val="00791EB2"/>
    <w:rsid w:val="00792723"/>
    <w:rsid w:val="00792975"/>
    <w:rsid w:val="007935A4"/>
    <w:rsid w:val="00793CED"/>
    <w:rsid w:val="00794E4F"/>
    <w:rsid w:val="00795876"/>
    <w:rsid w:val="00797044"/>
    <w:rsid w:val="00797485"/>
    <w:rsid w:val="0079760C"/>
    <w:rsid w:val="007A0F80"/>
    <w:rsid w:val="007A2270"/>
    <w:rsid w:val="007A308A"/>
    <w:rsid w:val="007A4025"/>
    <w:rsid w:val="007A4E99"/>
    <w:rsid w:val="007A5D0C"/>
    <w:rsid w:val="007A6214"/>
    <w:rsid w:val="007A68EF"/>
    <w:rsid w:val="007A7EA2"/>
    <w:rsid w:val="007B2519"/>
    <w:rsid w:val="007B4019"/>
    <w:rsid w:val="007B44AB"/>
    <w:rsid w:val="007B69DF"/>
    <w:rsid w:val="007B731F"/>
    <w:rsid w:val="007B75B2"/>
    <w:rsid w:val="007C28F3"/>
    <w:rsid w:val="007C2DF6"/>
    <w:rsid w:val="007C3FA8"/>
    <w:rsid w:val="007D0CF0"/>
    <w:rsid w:val="007D1844"/>
    <w:rsid w:val="007D2194"/>
    <w:rsid w:val="007D3766"/>
    <w:rsid w:val="007D41E6"/>
    <w:rsid w:val="007D4A85"/>
    <w:rsid w:val="007D7280"/>
    <w:rsid w:val="007D73AF"/>
    <w:rsid w:val="007D7464"/>
    <w:rsid w:val="007E0873"/>
    <w:rsid w:val="007E4635"/>
    <w:rsid w:val="007E568D"/>
    <w:rsid w:val="007E7FEE"/>
    <w:rsid w:val="007F0FE1"/>
    <w:rsid w:val="007F1129"/>
    <w:rsid w:val="007F51F1"/>
    <w:rsid w:val="007F5D69"/>
    <w:rsid w:val="007F6145"/>
    <w:rsid w:val="00801AA0"/>
    <w:rsid w:val="00802AD6"/>
    <w:rsid w:val="0080363A"/>
    <w:rsid w:val="00805257"/>
    <w:rsid w:val="00806E7E"/>
    <w:rsid w:val="008101D9"/>
    <w:rsid w:val="00817E7B"/>
    <w:rsid w:val="00820290"/>
    <w:rsid w:val="00820B25"/>
    <w:rsid w:val="00822590"/>
    <w:rsid w:val="00825C59"/>
    <w:rsid w:val="00826A78"/>
    <w:rsid w:val="00827170"/>
    <w:rsid w:val="0082756D"/>
    <w:rsid w:val="00830B13"/>
    <w:rsid w:val="00831EAA"/>
    <w:rsid w:val="0083270F"/>
    <w:rsid w:val="00833EBD"/>
    <w:rsid w:val="00835706"/>
    <w:rsid w:val="00837456"/>
    <w:rsid w:val="00840572"/>
    <w:rsid w:val="00841106"/>
    <w:rsid w:val="00841B18"/>
    <w:rsid w:val="00841CDA"/>
    <w:rsid w:val="008427F9"/>
    <w:rsid w:val="008448E4"/>
    <w:rsid w:val="00845065"/>
    <w:rsid w:val="008467D1"/>
    <w:rsid w:val="00850663"/>
    <w:rsid w:val="00851BD4"/>
    <w:rsid w:val="008522BC"/>
    <w:rsid w:val="00852D8B"/>
    <w:rsid w:val="00854852"/>
    <w:rsid w:val="00856321"/>
    <w:rsid w:val="00856B0A"/>
    <w:rsid w:val="00857298"/>
    <w:rsid w:val="00857809"/>
    <w:rsid w:val="0085781C"/>
    <w:rsid w:val="00857E71"/>
    <w:rsid w:val="00857EF8"/>
    <w:rsid w:val="00860D2B"/>
    <w:rsid w:val="00866C72"/>
    <w:rsid w:val="00866D9C"/>
    <w:rsid w:val="008678CE"/>
    <w:rsid w:val="008700C8"/>
    <w:rsid w:val="00870DF7"/>
    <w:rsid w:val="00871E5F"/>
    <w:rsid w:val="00873B39"/>
    <w:rsid w:val="008752C0"/>
    <w:rsid w:val="00875324"/>
    <w:rsid w:val="00880A51"/>
    <w:rsid w:val="00880C76"/>
    <w:rsid w:val="0088155B"/>
    <w:rsid w:val="00887296"/>
    <w:rsid w:val="0089042C"/>
    <w:rsid w:val="00893FDA"/>
    <w:rsid w:val="0089452B"/>
    <w:rsid w:val="00896728"/>
    <w:rsid w:val="008A0D01"/>
    <w:rsid w:val="008A7BDD"/>
    <w:rsid w:val="008A7F67"/>
    <w:rsid w:val="008B0A05"/>
    <w:rsid w:val="008B101E"/>
    <w:rsid w:val="008B1DF6"/>
    <w:rsid w:val="008B2371"/>
    <w:rsid w:val="008B356E"/>
    <w:rsid w:val="008B43E6"/>
    <w:rsid w:val="008B4DAA"/>
    <w:rsid w:val="008B5933"/>
    <w:rsid w:val="008B5F06"/>
    <w:rsid w:val="008B73B6"/>
    <w:rsid w:val="008C013A"/>
    <w:rsid w:val="008C05F7"/>
    <w:rsid w:val="008C2F58"/>
    <w:rsid w:val="008C3E14"/>
    <w:rsid w:val="008C7980"/>
    <w:rsid w:val="008D144A"/>
    <w:rsid w:val="008D1BF8"/>
    <w:rsid w:val="008D21CB"/>
    <w:rsid w:val="008D6199"/>
    <w:rsid w:val="008D646E"/>
    <w:rsid w:val="008E17F5"/>
    <w:rsid w:val="008E51F3"/>
    <w:rsid w:val="008E5C4A"/>
    <w:rsid w:val="008E6843"/>
    <w:rsid w:val="008E6BF9"/>
    <w:rsid w:val="008E766B"/>
    <w:rsid w:val="008E7D74"/>
    <w:rsid w:val="008F1B99"/>
    <w:rsid w:val="008F2468"/>
    <w:rsid w:val="008F5197"/>
    <w:rsid w:val="008F7299"/>
    <w:rsid w:val="008F754C"/>
    <w:rsid w:val="00900041"/>
    <w:rsid w:val="009027D4"/>
    <w:rsid w:val="009034B7"/>
    <w:rsid w:val="0090512C"/>
    <w:rsid w:val="0090598F"/>
    <w:rsid w:val="00906DD0"/>
    <w:rsid w:val="00907231"/>
    <w:rsid w:val="00907380"/>
    <w:rsid w:val="009106A6"/>
    <w:rsid w:val="009136FA"/>
    <w:rsid w:val="00914DE7"/>
    <w:rsid w:val="0091585C"/>
    <w:rsid w:val="00915EA3"/>
    <w:rsid w:val="00916666"/>
    <w:rsid w:val="00917695"/>
    <w:rsid w:val="009209E8"/>
    <w:rsid w:val="00922256"/>
    <w:rsid w:val="00924590"/>
    <w:rsid w:val="00926190"/>
    <w:rsid w:val="0092670C"/>
    <w:rsid w:val="00930059"/>
    <w:rsid w:val="00930D3B"/>
    <w:rsid w:val="009319F9"/>
    <w:rsid w:val="00931B70"/>
    <w:rsid w:val="00934C19"/>
    <w:rsid w:val="009374AF"/>
    <w:rsid w:val="0094014F"/>
    <w:rsid w:val="009401EC"/>
    <w:rsid w:val="009409E2"/>
    <w:rsid w:val="00943D3A"/>
    <w:rsid w:val="00944209"/>
    <w:rsid w:val="0095073B"/>
    <w:rsid w:val="00951782"/>
    <w:rsid w:val="0095630A"/>
    <w:rsid w:val="00957066"/>
    <w:rsid w:val="009612F6"/>
    <w:rsid w:val="0096179C"/>
    <w:rsid w:val="009627E8"/>
    <w:rsid w:val="00964001"/>
    <w:rsid w:val="009648FB"/>
    <w:rsid w:val="00964BD2"/>
    <w:rsid w:val="00965093"/>
    <w:rsid w:val="00965A1B"/>
    <w:rsid w:val="00966AC8"/>
    <w:rsid w:val="0097044F"/>
    <w:rsid w:val="0097060F"/>
    <w:rsid w:val="00970986"/>
    <w:rsid w:val="0097646E"/>
    <w:rsid w:val="0097789E"/>
    <w:rsid w:val="00977C6F"/>
    <w:rsid w:val="00980B37"/>
    <w:rsid w:val="00982202"/>
    <w:rsid w:val="00983093"/>
    <w:rsid w:val="009844FA"/>
    <w:rsid w:val="00985EC6"/>
    <w:rsid w:val="00987855"/>
    <w:rsid w:val="00990320"/>
    <w:rsid w:val="00992726"/>
    <w:rsid w:val="00997363"/>
    <w:rsid w:val="00997A48"/>
    <w:rsid w:val="00997B24"/>
    <w:rsid w:val="00997DF0"/>
    <w:rsid w:val="009A1554"/>
    <w:rsid w:val="009A162F"/>
    <w:rsid w:val="009A247D"/>
    <w:rsid w:val="009A2B22"/>
    <w:rsid w:val="009A6020"/>
    <w:rsid w:val="009A7A8C"/>
    <w:rsid w:val="009B38F0"/>
    <w:rsid w:val="009B4DAB"/>
    <w:rsid w:val="009B5F3C"/>
    <w:rsid w:val="009B7172"/>
    <w:rsid w:val="009B7466"/>
    <w:rsid w:val="009C0220"/>
    <w:rsid w:val="009C135E"/>
    <w:rsid w:val="009C4115"/>
    <w:rsid w:val="009C456F"/>
    <w:rsid w:val="009C468E"/>
    <w:rsid w:val="009C5CFE"/>
    <w:rsid w:val="009D0495"/>
    <w:rsid w:val="009D2B2D"/>
    <w:rsid w:val="009D5C66"/>
    <w:rsid w:val="009D7253"/>
    <w:rsid w:val="009E1CA1"/>
    <w:rsid w:val="009E1D39"/>
    <w:rsid w:val="009E30F8"/>
    <w:rsid w:val="009E33F5"/>
    <w:rsid w:val="009E3A08"/>
    <w:rsid w:val="009E3FFD"/>
    <w:rsid w:val="009E4CD6"/>
    <w:rsid w:val="009E5E33"/>
    <w:rsid w:val="009F0F78"/>
    <w:rsid w:val="009F0FA5"/>
    <w:rsid w:val="009F1273"/>
    <w:rsid w:val="009F3384"/>
    <w:rsid w:val="009F594D"/>
    <w:rsid w:val="009F6490"/>
    <w:rsid w:val="009F722B"/>
    <w:rsid w:val="009F77DD"/>
    <w:rsid w:val="00A002A7"/>
    <w:rsid w:val="00A00889"/>
    <w:rsid w:val="00A01335"/>
    <w:rsid w:val="00A014AE"/>
    <w:rsid w:val="00A01A3E"/>
    <w:rsid w:val="00A03D0D"/>
    <w:rsid w:val="00A03EAE"/>
    <w:rsid w:val="00A07CAF"/>
    <w:rsid w:val="00A07F27"/>
    <w:rsid w:val="00A105C8"/>
    <w:rsid w:val="00A10A0B"/>
    <w:rsid w:val="00A114FC"/>
    <w:rsid w:val="00A11837"/>
    <w:rsid w:val="00A11AB9"/>
    <w:rsid w:val="00A11D8E"/>
    <w:rsid w:val="00A146E1"/>
    <w:rsid w:val="00A1672B"/>
    <w:rsid w:val="00A1770F"/>
    <w:rsid w:val="00A21271"/>
    <w:rsid w:val="00A21929"/>
    <w:rsid w:val="00A24ED0"/>
    <w:rsid w:val="00A25A66"/>
    <w:rsid w:val="00A25BA4"/>
    <w:rsid w:val="00A319EE"/>
    <w:rsid w:val="00A32637"/>
    <w:rsid w:val="00A32B02"/>
    <w:rsid w:val="00A3373E"/>
    <w:rsid w:val="00A33892"/>
    <w:rsid w:val="00A33938"/>
    <w:rsid w:val="00A3466A"/>
    <w:rsid w:val="00A34681"/>
    <w:rsid w:val="00A35056"/>
    <w:rsid w:val="00A37656"/>
    <w:rsid w:val="00A40783"/>
    <w:rsid w:val="00A4111E"/>
    <w:rsid w:val="00A4411C"/>
    <w:rsid w:val="00A44196"/>
    <w:rsid w:val="00A443E6"/>
    <w:rsid w:val="00A465CC"/>
    <w:rsid w:val="00A53033"/>
    <w:rsid w:val="00A53A99"/>
    <w:rsid w:val="00A554BB"/>
    <w:rsid w:val="00A55F75"/>
    <w:rsid w:val="00A562ED"/>
    <w:rsid w:val="00A56C79"/>
    <w:rsid w:val="00A6175A"/>
    <w:rsid w:val="00A64117"/>
    <w:rsid w:val="00A65A0B"/>
    <w:rsid w:val="00A66070"/>
    <w:rsid w:val="00A6633D"/>
    <w:rsid w:val="00A7009A"/>
    <w:rsid w:val="00A71923"/>
    <w:rsid w:val="00A73151"/>
    <w:rsid w:val="00A73ED3"/>
    <w:rsid w:val="00A7702A"/>
    <w:rsid w:val="00A77E8B"/>
    <w:rsid w:val="00A80EEA"/>
    <w:rsid w:val="00A824BD"/>
    <w:rsid w:val="00A82D37"/>
    <w:rsid w:val="00A84808"/>
    <w:rsid w:val="00A85498"/>
    <w:rsid w:val="00A8557C"/>
    <w:rsid w:val="00A86B95"/>
    <w:rsid w:val="00A87E38"/>
    <w:rsid w:val="00A917D6"/>
    <w:rsid w:val="00A92C15"/>
    <w:rsid w:val="00A953BC"/>
    <w:rsid w:val="00A95603"/>
    <w:rsid w:val="00A96980"/>
    <w:rsid w:val="00AA09DD"/>
    <w:rsid w:val="00AA29FE"/>
    <w:rsid w:val="00AA7990"/>
    <w:rsid w:val="00AB1F9F"/>
    <w:rsid w:val="00AB2402"/>
    <w:rsid w:val="00AB3F70"/>
    <w:rsid w:val="00AB502A"/>
    <w:rsid w:val="00AB537E"/>
    <w:rsid w:val="00AB6D1E"/>
    <w:rsid w:val="00AC27A1"/>
    <w:rsid w:val="00AC4453"/>
    <w:rsid w:val="00AC7165"/>
    <w:rsid w:val="00AC784A"/>
    <w:rsid w:val="00AC7C1B"/>
    <w:rsid w:val="00AD0117"/>
    <w:rsid w:val="00AD18DB"/>
    <w:rsid w:val="00AD3C29"/>
    <w:rsid w:val="00AD4DF3"/>
    <w:rsid w:val="00AD5CD4"/>
    <w:rsid w:val="00AD5D1E"/>
    <w:rsid w:val="00AD6A6A"/>
    <w:rsid w:val="00AE1700"/>
    <w:rsid w:val="00AE2A12"/>
    <w:rsid w:val="00AE7ACB"/>
    <w:rsid w:val="00AF390D"/>
    <w:rsid w:val="00AF5018"/>
    <w:rsid w:val="00AF546C"/>
    <w:rsid w:val="00AF7C86"/>
    <w:rsid w:val="00B00A25"/>
    <w:rsid w:val="00B01731"/>
    <w:rsid w:val="00B02193"/>
    <w:rsid w:val="00B024F2"/>
    <w:rsid w:val="00B0274C"/>
    <w:rsid w:val="00B032C9"/>
    <w:rsid w:val="00B0445C"/>
    <w:rsid w:val="00B0452F"/>
    <w:rsid w:val="00B04D54"/>
    <w:rsid w:val="00B06025"/>
    <w:rsid w:val="00B10C64"/>
    <w:rsid w:val="00B12527"/>
    <w:rsid w:val="00B12A51"/>
    <w:rsid w:val="00B12B8E"/>
    <w:rsid w:val="00B1379F"/>
    <w:rsid w:val="00B14EFB"/>
    <w:rsid w:val="00B14F85"/>
    <w:rsid w:val="00B1635E"/>
    <w:rsid w:val="00B20444"/>
    <w:rsid w:val="00B2063F"/>
    <w:rsid w:val="00B208CC"/>
    <w:rsid w:val="00B21475"/>
    <w:rsid w:val="00B22036"/>
    <w:rsid w:val="00B2273D"/>
    <w:rsid w:val="00B24796"/>
    <w:rsid w:val="00B24C7A"/>
    <w:rsid w:val="00B27DBA"/>
    <w:rsid w:val="00B30A9D"/>
    <w:rsid w:val="00B32297"/>
    <w:rsid w:val="00B336C6"/>
    <w:rsid w:val="00B338CB"/>
    <w:rsid w:val="00B35904"/>
    <w:rsid w:val="00B37114"/>
    <w:rsid w:val="00B4111B"/>
    <w:rsid w:val="00B418E2"/>
    <w:rsid w:val="00B424E5"/>
    <w:rsid w:val="00B429A7"/>
    <w:rsid w:val="00B42E7F"/>
    <w:rsid w:val="00B43E67"/>
    <w:rsid w:val="00B444BD"/>
    <w:rsid w:val="00B44654"/>
    <w:rsid w:val="00B46C0A"/>
    <w:rsid w:val="00B5062C"/>
    <w:rsid w:val="00B50B12"/>
    <w:rsid w:val="00B51FA7"/>
    <w:rsid w:val="00B52677"/>
    <w:rsid w:val="00B52B85"/>
    <w:rsid w:val="00B53802"/>
    <w:rsid w:val="00B54AD6"/>
    <w:rsid w:val="00B569B9"/>
    <w:rsid w:val="00B5781E"/>
    <w:rsid w:val="00B60B2D"/>
    <w:rsid w:val="00B62476"/>
    <w:rsid w:val="00B62B91"/>
    <w:rsid w:val="00B64142"/>
    <w:rsid w:val="00B70B21"/>
    <w:rsid w:val="00B751E0"/>
    <w:rsid w:val="00B756B6"/>
    <w:rsid w:val="00B826BC"/>
    <w:rsid w:val="00B83935"/>
    <w:rsid w:val="00B84BF5"/>
    <w:rsid w:val="00B85D8A"/>
    <w:rsid w:val="00B86E85"/>
    <w:rsid w:val="00B908F2"/>
    <w:rsid w:val="00B929D5"/>
    <w:rsid w:val="00B92F40"/>
    <w:rsid w:val="00B93151"/>
    <w:rsid w:val="00B965F3"/>
    <w:rsid w:val="00B96CCA"/>
    <w:rsid w:val="00B97B30"/>
    <w:rsid w:val="00BA2E62"/>
    <w:rsid w:val="00BA60A5"/>
    <w:rsid w:val="00BA6CA9"/>
    <w:rsid w:val="00BB26E1"/>
    <w:rsid w:val="00BB2923"/>
    <w:rsid w:val="00BB4D68"/>
    <w:rsid w:val="00BB532A"/>
    <w:rsid w:val="00BB6194"/>
    <w:rsid w:val="00BB6F8F"/>
    <w:rsid w:val="00BB7ADE"/>
    <w:rsid w:val="00BC1DBB"/>
    <w:rsid w:val="00BC219B"/>
    <w:rsid w:val="00BC3B96"/>
    <w:rsid w:val="00BC4B7A"/>
    <w:rsid w:val="00BC5F9D"/>
    <w:rsid w:val="00BC617A"/>
    <w:rsid w:val="00BC6300"/>
    <w:rsid w:val="00BC6B2B"/>
    <w:rsid w:val="00BD453F"/>
    <w:rsid w:val="00BE0185"/>
    <w:rsid w:val="00BE24F1"/>
    <w:rsid w:val="00BE2ECE"/>
    <w:rsid w:val="00BE3DDB"/>
    <w:rsid w:val="00BE3FEB"/>
    <w:rsid w:val="00BE4ACD"/>
    <w:rsid w:val="00BE5788"/>
    <w:rsid w:val="00BE7CA0"/>
    <w:rsid w:val="00BE7EAA"/>
    <w:rsid w:val="00BE7FF8"/>
    <w:rsid w:val="00BF03AE"/>
    <w:rsid w:val="00BF1605"/>
    <w:rsid w:val="00BF19AE"/>
    <w:rsid w:val="00BF2174"/>
    <w:rsid w:val="00BF48FB"/>
    <w:rsid w:val="00BF5BD9"/>
    <w:rsid w:val="00BF6428"/>
    <w:rsid w:val="00BF75C6"/>
    <w:rsid w:val="00BF7CB9"/>
    <w:rsid w:val="00C03710"/>
    <w:rsid w:val="00C120D8"/>
    <w:rsid w:val="00C1646C"/>
    <w:rsid w:val="00C17FA6"/>
    <w:rsid w:val="00C22C69"/>
    <w:rsid w:val="00C22D19"/>
    <w:rsid w:val="00C254BF"/>
    <w:rsid w:val="00C25753"/>
    <w:rsid w:val="00C32C32"/>
    <w:rsid w:val="00C33E69"/>
    <w:rsid w:val="00C344D5"/>
    <w:rsid w:val="00C34861"/>
    <w:rsid w:val="00C37AEA"/>
    <w:rsid w:val="00C37B9A"/>
    <w:rsid w:val="00C40A9D"/>
    <w:rsid w:val="00C41F71"/>
    <w:rsid w:val="00C428F0"/>
    <w:rsid w:val="00C43488"/>
    <w:rsid w:val="00C44DCC"/>
    <w:rsid w:val="00C457E1"/>
    <w:rsid w:val="00C4741B"/>
    <w:rsid w:val="00C4798C"/>
    <w:rsid w:val="00C53BDA"/>
    <w:rsid w:val="00C53F56"/>
    <w:rsid w:val="00C5656F"/>
    <w:rsid w:val="00C576DD"/>
    <w:rsid w:val="00C60028"/>
    <w:rsid w:val="00C6050D"/>
    <w:rsid w:val="00C6127A"/>
    <w:rsid w:val="00C61502"/>
    <w:rsid w:val="00C61545"/>
    <w:rsid w:val="00C67443"/>
    <w:rsid w:val="00C67F31"/>
    <w:rsid w:val="00C70344"/>
    <w:rsid w:val="00C70FB6"/>
    <w:rsid w:val="00C73430"/>
    <w:rsid w:val="00C74330"/>
    <w:rsid w:val="00C773A4"/>
    <w:rsid w:val="00C77E2A"/>
    <w:rsid w:val="00C802E9"/>
    <w:rsid w:val="00C802FA"/>
    <w:rsid w:val="00C809DB"/>
    <w:rsid w:val="00C81400"/>
    <w:rsid w:val="00C81686"/>
    <w:rsid w:val="00C836C7"/>
    <w:rsid w:val="00C83D10"/>
    <w:rsid w:val="00C855FF"/>
    <w:rsid w:val="00C8754C"/>
    <w:rsid w:val="00C91023"/>
    <w:rsid w:val="00C92197"/>
    <w:rsid w:val="00C935ED"/>
    <w:rsid w:val="00C971E9"/>
    <w:rsid w:val="00CA26BD"/>
    <w:rsid w:val="00CA294A"/>
    <w:rsid w:val="00CA296C"/>
    <w:rsid w:val="00CA3D48"/>
    <w:rsid w:val="00CA4EB3"/>
    <w:rsid w:val="00CA5792"/>
    <w:rsid w:val="00CA5B21"/>
    <w:rsid w:val="00CA6884"/>
    <w:rsid w:val="00CB103B"/>
    <w:rsid w:val="00CB32E7"/>
    <w:rsid w:val="00CB3793"/>
    <w:rsid w:val="00CB44A7"/>
    <w:rsid w:val="00CB5A29"/>
    <w:rsid w:val="00CB63E9"/>
    <w:rsid w:val="00CB68D9"/>
    <w:rsid w:val="00CB7C45"/>
    <w:rsid w:val="00CC034C"/>
    <w:rsid w:val="00CC1771"/>
    <w:rsid w:val="00CC17DE"/>
    <w:rsid w:val="00CC1975"/>
    <w:rsid w:val="00CC1ECF"/>
    <w:rsid w:val="00CC21CB"/>
    <w:rsid w:val="00CC420B"/>
    <w:rsid w:val="00CC48C6"/>
    <w:rsid w:val="00CC57B4"/>
    <w:rsid w:val="00CC57B7"/>
    <w:rsid w:val="00CC5C4F"/>
    <w:rsid w:val="00CC66A7"/>
    <w:rsid w:val="00CD24C3"/>
    <w:rsid w:val="00CD370D"/>
    <w:rsid w:val="00CD4717"/>
    <w:rsid w:val="00CD4D64"/>
    <w:rsid w:val="00CD749D"/>
    <w:rsid w:val="00CD74B7"/>
    <w:rsid w:val="00CD7D13"/>
    <w:rsid w:val="00CE04EB"/>
    <w:rsid w:val="00CE1654"/>
    <w:rsid w:val="00CE26EF"/>
    <w:rsid w:val="00CE4AB6"/>
    <w:rsid w:val="00CE4D80"/>
    <w:rsid w:val="00CE5624"/>
    <w:rsid w:val="00CE75B0"/>
    <w:rsid w:val="00CE7FA9"/>
    <w:rsid w:val="00CF0A5E"/>
    <w:rsid w:val="00CF128F"/>
    <w:rsid w:val="00CF17A8"/>
    <w:rsid w:val="00CF194E"/>
    <w:rsid w:val="00CF268F"/>
    <w:rsid w:val="00CF3190"/>
    <w:rsid w:val="00CF3B7E"/>
    <w:rsid w:val="00CF3F96"/>
    <w:rsid w:val="00CF4784"/>
    <w:rsid w:val="00D0077E"/>
    <w:rsid w:val="00D008CF"/>
    <w:rsid w:val="00D03BFF"/>
    <w:rsid w:val="00D04628"/>
    <w:rsid w:val="00D05468"/>
    <w:rsid w:val="00D05596"/>
    <w:rsid w:val="00D109F6"/>
    <w:rsid w:val="00D133A1"/>
    <w:rsid w:val="00D13B89"/>
    <w:rsid w:val="00D153E6"/>
    <w:rsid w:val="00D1610C"/>
    <w:rsid w:val="00D166E0"/>
    <w:rsid w:val="00D16FCC"/>
    <w:rsid w:val="00D2045D"/>
    <w:rsid w:val="00D204DD"/>
    <w:rsid w:val="00D215FA"/>
    <w:rsid w:val="00D22BA7"/>
    <w:rsid w:val="00D24029"/>
    <w:rsid w:val="00D24383"/>
    <w:rsid w:val="00D25F46"/>
    <w:rsid w:val="00D305C7"/>
    <w:rsid w:val="00D30764"/>
    <w:rsid w:val="00D30B93"/>
    <w:rsid w:val="00D35ABF"/>
    <w:rsid w:val="00D35B1D"/>
    <w:rsid w:val="00D408FC"/>
    <w:rsid w:val="00D4164F"/>
    <w:rsid w:val="00D439E8"/>
    <w:rsid w:val="00D43DF0"/>
    <w:rsid w:val="00D452A4"/>
    <w:rsid w:val="00D459D1"/>
    <w:rsid w:val="00D45C05"/>
    <w:rsid w:val="00D504DF"/>
    <w:rsid w:val="00D50F75"/>
    <w:rsid w:val="00D51FFB"/>
    <w:rsid w:val="00D52F1C"/>
    <w:rsid w:val="00D53530"/>
    <w:rsid w:val="00D565AD"/>
    <w:rsid w:val="00D60243"/>
    <w:rsid w:val="00D62E6D"/>
    <w:rsid w:val="00D65A69"/>
    <w:rsid w:val="00D7012B"/>
    <w:rsid w:val="00D72327"/>
    <w:rsid w:val="00D73FF4"/>
    <w:rsid w:val="00D74DD9"/>
    <w:rsid w:val="00D7700A"/>
    <w:rsid w:val="00D7750E"/>
    <w:rsid w:val="00D8014A"/>
    <w:rsid w:val="00D8023D"/>
    <w:rsid w:val="00D82EB1"/>
    <w:rsid w:val="00D84717"/>
    <w:rsid w:val="00D850EF"/>
    <w:rsid w:val="00D85DF9"/>
    <w:rsid w:val="00D86E0F"/>
    <w:rsid w:val="00D877E4"/>
    <w:rsid w:val="00D87D4D"/>
    <w:rsid w:val="00D903A2"/>
    <w:rsid w:val="00D91081"/>
    <w:rsid w:val="00D9189A"/>
    <w:rsid w:val="00D92062"/>
    <w:rsid w:val="00D9251E"/>
    <w:rsid w:val="00D9429F"/>
    <w:rsid w:val="00D97769"/>
    <w:rsid w:val="00DA007C"/>
    <w:rsid w:val="00DA0300"/>
    <w:rsid w:val="00DA04B6"/>
    <w:rsid w:val="00DA1D38"/>
    <w:rsid w:val="00DA276C"/>
    <w:rsid w:val="00DA29B1"/>
    <w:rsid w:val="00DA3D69"/>
    <w:rsid w:val="00DA5162"/>
    <w:rsid w:val="00DA6A44"/>
    <w:rsid w:val="00DB16FA"/>
    <w:rsid w:val="00DB2A03"/>
    <w:rsid w:val="00DB4AF4"/>
    <w:rsid w:val="00DB62F3"/>
    <w:rsid w:val="00DB668C"/>
    <w:rsid w:val="00DC2971"/>
    <w:rsid w:val="00DC348D"/>
    <w:rsid w:val="00DC7416"/>
    <w:rsid w:val="00DD1AC4"/>
    <w:rsid w:val="00DD1F49"/>
    <w:rsid w:val="00DD345D"/>
    <w:rsid w:val="00DD5C77"/>
    <w:rsid w:val="00DD74AC"/>
    <w:rsid w:val="00DD7EF9"/>
    <w:rsid w:val="00DE0F86"/>
    <w:rsid w:val="00DE1419"/>
    <w:rsid w:val="00DE4738"/>
    <w:rsid w:val="00DE4E7A"/>
    <w:rsid w:val="00DE67C2"/>
    <w:rsid w:val="00DE72B9"/>
    <w:rsid w:val="00DE7C59"/>
    <w:rsid w:val="00DF16E4"/>
    <w:rsid w:val="00DF21B7"/>
    <w:rsid w:val="00DF2B7C"/>
    <w:rsid w:val="00DF2F72"/>
    <w:rsid w:val="00DF3141"/>
    <w:rsid w:val="00DF320E"/>
    <w:rsid w:val="00DF4A1A"/>
    <w:rsid w:val="00DF5C84"/>
    <w:rsid w:val="00DF6155"/>
    <w:rsid w:val="00E02112"/>
    <w:rsid w:val="00E03D68"/>
    <w:rsid w:val="00E04C93"/>
    <w:rsid w:val="00E04F02"/>
    <w:rsid w:val="00E05BE6"/>
    <w:rsid w:val="00E126CB"/>
    <w:rsid w:val="00E1419B"/>
    <w:rsid w:val="00E14868"/>
    <w:rsid w:val="00E16468"/>
    <w:rsid w:val="00E1691A"/>
    <w:rsid w:val="00E21040"/>
    <w:rsid w:val="00E216DA"/>
    <w:rsid w:val="00E21B0B"/>
    <w:rsid w:val="00E22AEE"/>
    <w:rsid w:val="00E2424D"/>
    <w:rsid w:val="00E24E47"/>
    <w:rsid w:val="00E262E5"/>
    <w:rsid w:val="00E26ED6"/>
    <w:rsid w:val="00E27C9A"/>
    <w:rsid w:val="00E27FBE"/>
    <w:rsid w:val="00E30BBB"/>
    <w:rsid w:val="00E3140E"/>
    <w:rsid w:val="00E32EF0"/>
    <w:rsid w:val="00E42315"/>
    <w:rsid w:val="00E42BE5"/>
    <w:rsid w:val="00E43E11"/>
    <w:rsid w:val="00E44181"/>
    <w:rsid w:val="00E44CEF"/>
    <w:rsid w:val="00E47FAB"/>
    <w:rsid w:val="00E50860"/>
    <w:rsid w:val="00E50E95"/>
    <w:rsid w:val="00E521D1"/>
    <w:rsid w:val="00E5325B"/>
    <w:rsid w:val="00E533F8"/>
    <w:rsid w:val="00E53FF9"/>
    <w:rsid w:val="00E5417A"/>
    <w:rsid w:val="00E564B2"/>
    <w:rsid w:val="00E61B97"/>
    <w:rsid w:val="00E63957"/>
    <w:rsid w:val="00E6470B"/>
    <w:rsid w:val="00E67C78"/>
    <w:rsid w:val="00E67FA0"/>
    <w:rsid w:val="00E7158F"/>
    <w:rsid w:val="00E73380"/>
    <w:rsid w:val="00E74099"/>
    <w:rsid w:val="00E74BCC"/>
    <w:rsid w:val="00E75545"/>
    <w:rsid w:val="00E765F2"/>
    <w:rsid w:val="00E76A22"/>
    <w:rsid w:val="00E76AAF"/>
    <w:rsid w:val="00E77DBA"/>
    <w:rsid w:val="00E80072"/>
    <w:rsid w:val="00E80F52"/>
    <w:rsid w:val="00E82616"/>
    <w:rsid w:val="00E8391E"/>
    <w:rsid w:val="00E843F6"/>
    <w:rsid w:val="00E84644"/>
    <w:rsid w:val="00E85F8F"/>
    <w:rsid w:val="00E87A76"/>
    <w:rsid w:val="00E90B6D"/>
    <w:rsid w:val="00E919B0"/>
    <w:rsid w:val="00E91D82"/>
    <w:rsid w:val="00E92EAD"/>
    <w:rsid w:val="00E94916"/>
    <w:rsid w:val="00EA0696"/>
    <w:rsid w:val="00EA13F8"/>
    <w:rsid w:val="00EA26DE"/>
    <w:rsid w:val="00EA270A"/>
    <w:rsid w:val="00EA2F79"/>
    <w:rsid w:val="00EA420D"/>
    <w:rsid w:val="00EA4478"/>
    <w:rsid w:val="00EA461F"/>
    <w:rsid w:val="00EA4F4C"/>
    <w:rsid w:val="00EA4FB2"/>
    <w:rsid w:val="00EA69E4"/>
    <w:rsid w:val="00EB15C0"/>
    <w:rsid w:val="00EB1DA3"/>
    <w:rsid w:val="00EB4436"/>
    <w:rsid w:val="00EB4B2F"/>
    <w:rsid w:val="00EB650C"/>
    <w:rsid w:val="00EB707B"/>
    <w:rsid w:val="00EC0936"/>
    <w:rsid w:val="00EC3E40"/>
    <w:rsid w:val="00EC5400"/>
    <w:rsid w:val="00EC5801"/>
    <w:rsid w:val="00EC5C1A"/>
    <w:rsid w:val="00EC69B9"/>
    <w:rsid w:val="00EC7891"/>
    <w:rsid w:val="00EC7C80"/>
    <w:rsid w:val="00ED0CA4"/>
    <w:rsid w:val="00ED190D"/>
    <w:rsid w:val="00ED1967"/>
    <w:rsid w:val="00ED2E5D"/>
    <w:rsid w:val="00ED3050"/>
    <w:rsid w:val="00ED46BC"/>
    <w:rsid w:val="00ED5877"/>
    <w:rsid w:val="00ED5922"/>
    <w:rsid w:val="00ED760F"/>
    <w:rsid w:val="00ED7F1A"/>
    <w:rsid w:val="00EE191C"/>
    <w:rsid w:val="00EE2BF8"/>
    <w:rsid w:val="00EE317B"/>
    <w:rsid w:val="00EE338A"/>
    <w:rsid w:val="00EE3AF5"/>
    <w:rsid w:val="00EE6563"/>
    <w:rsid w:val="00EE777C"/>
    <w:rsid w:val="00EF03E4"/>
    <w:rsid w:val="00EF33F9"/>
    <w:rsid w:val="00EF36F4"/>
    <w:rsid w:val="00EF3D02"/>
    <w:rsid w:val="00EF4296"/>
    <w:rsid w:val="00EF42B1"/>
    <w:rsid w:val="00EF645D"/>
    <w:rsid w:val="00EF6715"/>
    <w:rsid w:val="00EF7972"/>
    <w:rsid w:val="00F01A85"/>
    <w:rsid w:val="00F01E0F"/>
    <w:rsid w:val="00F02437"/>
    <w:rsid w:val="00F0391A"/>
    <w:rsid w:val="00F10005"/>
    <w:rsid w:val="00F1435C"/>
    <w:rsid w:val="00F145ED"/>
    <w:rsid w:val="00F14602"/>
    <w:rsid w:val="00F212F4"/>
    <w:rsid w:val="00F22387"/>
    <w:rsid w:val="00F229AE"/>
    <w:rsid w:val="00F253F2"/>
    <w:rsid w:val="00F270DC"/>
    <w:rsid w:val="00F311D1"/>
    <w:rsid w:val="00F31380"/>
    <w:rsid w:val="00F313DA"/>
    <w:rsid w:val="00F31EAD"/>
    <w:rsid w:val="00F32516"/>
    <w:rsid w:val="00F325C4"/>
    <w:rsid w:val="00F335BD"/>
    <w:rsid w:val="00F345E6"/>
    <w:rsid w:val="00F34F3B"/>
    <w:rsid w:val="00F35FE7"/>
    <w:rsid w:val="00F363E5"/>
    <w:rsid w:val="00F36918"/>
    <w:rsid w:val="00F36B95"/>
    <w:rsid w:val="00F40282"/>
    <w:rsid w:val="00F411BA"/>
    <w:rsid w:val="00F4381E"/>
    <w:rsid w:val="00F43936"/>
    <w:rsid w:val="00F440B8"/>
    <w:rsid w:val="00F45832"/>
    <w:rsid w:val="00F4710B"/>
    <w:rsid w:val="00F4739F"/>
    <w:rsid w:val="00F50742"/>
    <w:rsid w:val="00F52B05"/>
    <w:rsid w:val="00F53904"/>
    <w:rsid w:val="00F54787"/>
    <w:rsid w:val="00F600BC"/>
    <w:rsid w:val="00F618DA"/>
    <w:rsid w:val="00F62422"/>
    <w:rsid w:val="00F62476"/>
    <w:rsid w:val="00F6400A"/>
    <w:rsid w:val="00F65648"/>
    <w:rsid w:val="00F66C9A"/>
    <w:rsid w:val="00F713CA"/>
    <w:rsid w:val="00F74DC5"/>
    <w:rsid w:val="00F77CB9"/>
    <w:rsid w:val="00F804C5"/>
    <w:rsid w:val="00F81A4F"/>
    <w:rsid w:val="00F82296"/>
    <w:rsid w:val="00F83F22"/>
    <w:rsid w:val="00F84024"/>
    <w:rsid w:val="00F8548D"/>
    <w:rsid w:val="00F85BA5"/>
    <w:rsid w:val="00F93CCB"/>
    <w:rsid w:val="00F94066"/>
    <w:rsid w:val="00F95543"/>
    <w:rsid w:val="00F96F8C"/>
    <w:rsid w:val="00F9714C"/>
    <w:rsid w:val="00FA2107"/>
    <w:rsid w:val="00FA3CEC"/>
    <w:rsid w:val="00FA45FE"/>
    <w:rsid w:val="00FA470C"/>
    <w:rsid w:val="00FB0CBD"/>
    <w:rsid w:val="00FB2696"/>
    <w:rsid w:val="00FB2973"/>
    <w:rsid w:val="00FB306A"/>
    <w:rsid w:val="00FB3A51"/>
    <w:rsid w:val="00FB4B9A"/>
    <w:rsid w:val="00FB6891"/>
    <w:rsid w:val="00FC032E"/>
    <w:rsid w:val="00FC2AD8"/>
    <w:rsid w:val="00FC4122"/>
    <w:rsid w:val="00FC444E"/>
    <w:rsid w:val="00FC4C5F"/>
    <w:rsid w:val="00FC57FF"/>
    <w:rsid w:val="00FC7502"/>
    <w:rsid w:val="00FC781D"/>
    <w:rsid w:val="00FC7948"/>
    <w:rsid w:val="00FD0771"/>
    <w:rsid w:val="00FD080B"/>
    <w:rsid w:val="00FD0FB9"/>
    <w:rsid w:val="00FD48EB"/>
    <w:rsid w:val="00FD4BE2"/>
    <w:rsid w:val="00FD5347"/>
    <w:rsid w:val="00FD57D2"/>
    <w:rsid w:val="00FE06B9"/>
    <w:rsid w:val="00FE1EA9"/>
    <w:rsid w:val="00FE3387"/>
    <w:rsid w:val="00FE33AF"/>
    <w:rsid w:val="00FE3A3A"/>
    <w:rsid w:val="00FE4EDA"/>
    <w:rsid w:val="00FE5068"/>
    <w:rsid w:val="00FE6855"/>
    <w:rsid w:val="00FE7D0C"/>
    <w:rsid w:val="00FF11B3"/>
    <w:rsid w:val="00FF1D29"/>
    <w:rsid w:val="00FF379F"/>
    <w:rsid w:val="00FF419D"/>
    <w:rsid w:val="00FF4C42"/>
    <w:rsid w:val="00FF5A18"/>
    <w:rsid w:val="00FF6147"/>
    <w:rsid w:val="00FF6C03"/>
    <w:rsid w:val="00FF702C"/>
    <w:rsid w:val="00FF70B6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1E4A4"/>
  <w15:chartTrackingRefBased/>
  <w15:docId w15:val="{5AAC75BA-CC25-4B0F-A2B9-D80F3C7A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 w:bidi="ar-SA"/>
    </w:rPr>
  </w:style>
  <w:style w:type="paragraph" w:styleId="Heading1">
    <w:name w:val="heading 1"/>
    <w:basedOn w:val="a"/>
    <w:next w:val="a0"/>
    <w:qFormat/>
    <w:rsid w:val="00E47FAB"/>
    <w:pPr>
      <w:keepNext/>
      <w:numPr>
        <w:numId w:val="3"/>
      </w:numPr>
      <w:spacing w:before="3000" w:after="3000"/>
      <w:outlineLvl w:val="0"/>
    </w:pPr>
    <w:rPr>
      <w:kern w:val="32"/>
    </w:rPr>
  </w:style>
  <w:style w:type="paragraph" w:styleId="Heading2">
    <w:name w:val="heading 2"/>
    <w:basedOn w:val="Normal"/>
    <w:next w:val="Normal"/>
    <w:qFormat/>
    <w:rsid w:val="003210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10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2108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متن"/>
    <w:link w:val="Char"/>
    <w:rsid w:val="000B1CBD"/>
    <w:pPr>
      <w:bidi/>
      <w:ind w:firstLine="576"/>
      <w:jc w:val="both"/>
    </w:pPr>
    <w:rPr>
      <w:rFonts w:eastAsia="Lotus" w:cs="B Lotus"/>
      <w:sz w:val="24"/>
      <w:szCs w:val="28"/>
      <w:lang w:eastAsia="zh-CN" w:bidi="ar-SA"/>
    </w:rPr>
  </w:style>
  <w:style w:type="paragraph" w:customStyle="1" w:styleId="1">
    <w:name w:val="عنوان1"/>
    <w:next w:val="a0"/>
    <w:link w:val="1Char"/>
    <w:rsid w:val="00336F37"/>
    <w:pPr>
      <w:keepNext/>
      <w:numPr>
        <w:ilvl w:val="1"/>
        <w:numId w:val="3"/>
      </w:numPr>
      <w:bidi/>
      <w:spacing w:before="360" w:after="120"/>
      <w:ind w:left="794" w:hanging="794"/>
    </w:pPr>
    <w:rPr>
      <w:rFonts w:cs="B Lotus"/>
      <w:b/>
      <w:bCs/>
      <w:sz w:val="32"/>
      <w:szCs w:val="36"/>
      <w:lang w:eastAsia="zh-CN" w:bidi="ar-SA"/>
    </w:rPr>
  </w:style>
  <w:style w:type="paragraph" w:customStyle="1" w:styleId="2">
    <w:name w:val="عنوان2"/>
    <w:basedOn w:val="1"/>
    <w:next w:val="a0"/>
    <w:rsid w:val="00336F37"/>
    <w:pPr>
      <w:numPr>
        <w:ilvl w:val="2"/>
      </w:numPr>
      <w:ind w:left="1225" w:hanging="1225"/>
    </w:pPr>
    <w:rPr>
      <w:sz w:val="28"/>
      <w:szCs w:val="32"/>
      <w:lang w:bidi="fa-IR"/>
    </w:rPr>
  </w:style>
  <w:style w:type="paragraph" w:customStyle="1" w:styleId="3">
    <w:name w:val="عنوان3"/>
    <w:basedOn w:val="1"/>
    <w:next w:val="a0"/>
    <w:rsid w:val="007A4025"/>
    <w:pPr>
      <w:numPr>
        <w:ilvl w:val="3"/>
      </w:numPr>
    </w:pPr>
    <w:rPr>
      <w:sz w:val="24"/>
      <w:szCs w:val="28"/>
      <w:lang w:bidi="fa-IR"/>
    </w:rPr>
  </w:style>
  <w:style w:type="paragraph" w:customStyle="1" w:styleId="4">
    <w:name w:val="عنوان4"/>
    <w:basedOn w:val="1"/>
    <w:next w:val="a0"/>
    <w:rsid w:val="00082EB6"/>
    <w:pPr>
      <w:numPr>
        <w:ilvl w:val="0"/>
        <w:numId w:val="0"/>
      </w:numPr>
      <w:spacing w:before="240" w:after="0"/>
    </w:pPr>
    <w:rPr>
      <w:sz w:val="22"/>
      <w:szCs w:val="26"/>
      <w:lang w:bidi="fa-IR"/>
    </w:rPr>
  </w:style>
  <w:style w:type="paragraph" w:customStyle="1" w:styleId="a1">
    <w:name w:val="شكل"/>
    <w:basedOn w:val="a2"/>
    <w:next w:val="a0"/>
    <w:link w:val="Char0"/>
    <w:rsid w:val="00FD0FB9"/>
    <w:pPr>
      <w:keepNext/>
      <w:spacing w:before="360"/>
      <w:jc w:val="center"/>
    </w:pPr>
    <w:rPr>
      <w:sz w:val="18"/>
      <w:szCs w:val="22"/>
      <w:lang w:bidi="fa-IR"/>
    </w:rPr>
  </w:style>
  <w:style w:type="paragraph" w:customStyle="1" w:styleId="a">
    <w:name w:val="عنوان"/>
    <w:basedOn w:val="a0"/>
    <w:rsid w:val="00E3140E"/>
    <w:pPr>
      <w:keepLines/>
      <w:spacing w:before="960" w:after="1080" w:line="360" w:lineRule="auto"/>
      <w:jc w:val="center"/>
    </w:pPr>
    <w:rPr>
      <w:sz w:val="48"/>
      <w:szCs w:val="56"/>
      <w:lang w:bidi="fa-I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076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نام"/>
    <w:next w:val="a0"/>
    <w:rsid w:val="000B1CBD"/>
    <w:pPr>
      <w:spacing w:line="360" w:lineRule="auto"/>
      <w:jc w:val="center"/>
    </w:pPr>
    <w:rPr>
      <w:rFonts w:eastAsia="Lotus" w:cs="B Lotus"/>
      <w:sz w:val="28"/>
      <w:szCs w:val="32"/>
      <w:lang w:eastAsia="zh-C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noteText">
    <w:name w:val="footnote text"/>
    <w:basedOn w:val="Normal"/>
    <w:link w:val="FootnoteTextChar"/>
    <w:semiHidden/>
    <w:rsid w:val="008F2468"/>
    <w:rPr>
      <w:sz w:val="20"/>
      <w:szCs w:val="20"/>
    </w:rPr>
  </w:style>
  <w:style w:type="character" w:styleId="FootnoteReference">
    <w:name w:val="footnote reference"/>
    <w:semiHidden/>
    <w:rsid w:val="008F2468"/>
    <w:rPr>
      <w:vertAlign w:val="superscript"/>
    </w:rPr>
  </w:style>
  <w:style w:type="character" w:customStyle="1" w:styleId="Char">
    <w:name w:val="متن Char"/>
    <w:link w:val="a0"/>
    <w:rsid w:val="000B1CBD"/>
    <w:rPr>
      <w:rFonts w:eastAsia="Lotus" w:cs="B Lotus"/>
      <w:sz w:val="24"/>
      <w:szCs w:val="28"/>
      <w:lang w:val="en-US" w:eastAsia="zh-CN" w:bidi="ar-SA"/>
    </w:rPr>
  </w:style>
  <w:style w:type="character" w:customStyle="1" w:styleId="1Char">
    <w:name w:val="عنوان1 Char"/>
    <w:link w:val="1"/>
    <w:rsid w:val="00336F37"/>
    <w:rPr>
      <w:rFonts w:cs="B Lotus"/>
      <w:b/>
      <w:bCs/>
      <w:sz w:val="32"/>
      <w:szCs w:val="36"/>
      <w:lang w:eastAsia="zh-CN" w:bidi="ar-SA"/>
    </w:rPr>
  </w:style>
  <w:style w:type="character" w:customStyle="1" w:styleId="Char0">
    <w:name w:val="شكل Char"/>
    <w:link w:val="a1"/>
    <w:rsid w:val="00FD0FB9"/>
    <w:rPr>
      <w:rFonts w:eastAsia="Lotus" w:cs="B Lotus"/>
      <w:sz w:val="18"/>
      <w:szCs w:val="22"/>
      <w:lang w:val="en-US" w:eastAsia="zh-CN" w:bidi="fa-IR"/>
    </w:rPr>
  </w:style>
  <w:style w:type="paragraph" w:customStyle="1" w:styleId="-0">
    <w:name w:val="متن - بولت"/>
    <w:basedOn w:val="a0"/>
    <w:rsid w:val="006E51D0"/>
    <w:pPr>
      <w:numPr>
        <w:numId w:val="4"/>
      </w:numPr>
    </w:pPr>
    <w:rPr>
      <w:lang w:bidi="fa-IR"/>
    </w:rPr>
  </w:style>
  <w:style w:type="paragraph" w:customStyle="1" w:styleId="-">
    <w:name w:val="متن - مرجع"/>
    <w:basedOn w:val="a0"/>
    <w:rsid w:val="002218A3"/>
    <w:pPr>
      <w:numPr>
        <w:numId w:val="2"/>
      </w:numPr>
    </w:pPr>
    <w:rPr>
      <w:lang w:bidi="fa-IR"/>
    </w:rPr>
  </w:style>
  <w:style w:type="paragraph" w:styleId="TOC3">
    <w:name w:val="toc 3"/>
    <w:basedOn w:val="a0"/>
    <w:next w:val="a0"/>
    <w:autoRedefine/>
    <w:uiPriority w:val="39"/>
    <w:rsid w:val="00321084"/>
    <w:pPr>
      <w:ind w:left="480"/>
    </w:pPr>
  </w:style>
  <w:style w:type="paragraph" w:styleId="TOC1">
    <w:name w:val="toc 1"/>
    <w:basedOn w:val="a0"/>
    <w:next w:val="a0"/>
    <w:autoRedefine/>
    <w:uiPriority w:val="39"/>
    <w:rsid w:val="00321084"/>
  </w:style>
  <w:style w:type="paragraph" w:styleId="TOC2">
    <w:name w:val="toc 2"/>
    <w:basedOn w:val="a0"/>
    <w:next w:val="a0"/>
    <w:autoRedefine/>
    <w:uiPriority w:val="39"/>
    <w:rsid w:val="00321084"/>
    <w:pPr>
      <w:ind w:left="240"/>
    </w:pPr>
  </w:style>
  <w:style w:type="character" w:styleId="Hyperlink">
    <w:name w:val="Hyperlink"/>
    <w:uiPriority w:val="99"/>
    <w:rsid w:val="00321084"/>
    <w:rPr>
      <w:color w:val="0000FF"/>
      <w:u w:val="single"/>
    </w:rPr>
  </w:style>
  <w:style w:type="paragraph" w:customStyle="1" w:styleId="a2">
    <w:name w:val="ادامه متن"/>
    <w:basedOn w:val="a0"/>
    <w:next w:val="a0"/>
    <w:link w:val="Char1"/>
    <w:rsid w:val="002061EE"/>
    <w:pPr>
      <w:ind w:firstLine="0"/>
    </w:pPr>
  </w:style>
  <w:style w:type="paragraph" w:customStyle="1" w:styleId="a4">
    <w:name w:val="زيرنويس شكل"/>
    <w:basedOn w:val="a2"/>
    <w:next w:val="a0"/>
    <w:link w:val="Char2"/>
    <w:rsid w:val="00FD0FB9"/>
    <w:pPr>
      <w:keepLines/>
      <w:spacing w:after="240"/>
      <w:ind w:left="1152" w:right="1152"/>
    </w:pPr>
    <w:rPr>
      <w:sz w:val="21"/>
      <w:szCs w:val="24"/>
    </w:rPr>
  </w:style>
  <w:style w:type="paragraph" w:styleId="Caption">
    <w:name w:val="caption"/>
    <w:basedOn w:val="Normal"/>
    <w:next w:val="Normal"/>
    <w:qFormat/>
    <w:rsid w:val="002061EE"/>
    <w:rPr>
      <w:b/>
      <w:bCs/>
      <w:sz w:val="20"/>
      <w:szCs w:val="20"/>
    </w:rPr>
  </w:style>
  <w:style w:type="paragraph" w:styleId="EndnoteText">
    <w:name w:val="endnote text"/>
    <w:basedOn w:val="a2"/>
    <w:next w:val="a0"/>
    <w:semiHidden/>
    <w:rsid w:val="003E46F8"/>
    <w:pPr>
      <w:spacing w:before="120"/>
      <w:ind w:left="576" w:hanging="576"/>
    </w:pPr>
    <w:rPr>
      <w:sz w:val="22"/>
      <w:szCs w:val="26"/>
    </w:rPr>
  </w:style>
  <w:style w:type="character" w:styleId="EndnoteReference">
    <w:name w:val="endnote reference"/>
    <w:semiHidden/>
    <w:rsid w:val="002823C6"/>
    <w:rPr>
      <w:rFonts w:ascii="Times New Roman" w:eastAsia="Lotus" w:hAnsi="Times New Roman" w:cs="B Lotus"/>
      <w:dstrike w:val="0"/>
      <w:sz w:val="24"/>
      <w:szCs w:val="28"/>
      <w:vertAlign w:val="baseline"/>
      <w:lang w:val="en-US" w:eastAsia="zh-CN" w:bidi="ar-SA"/>
    </w:rPr>
  </w:style>
  <w:style w:type="paragraph" w:styleId="Footer">
    <w:name w:val="footer"/>
    <w:basedOn w:val="Normal"/>
    <w:rsid w:val="00C34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25"/>
  </w:style>
  <w:style w:type="paragraph" w:styleId="Header">
    <w:name w:val="header"/>
    <w:basedOn w:val="Normal"/>
    <w:rsid w:val="00B06025"/>
    <w:pPr>
      <w:tabs>
        <w:tab w:val="center" w:pos="4320"/>
        <w:tab w:val="right" w:pos="8640"/>
      </w:tabs>
    </w:pPr>
  </w:style>
  <w:style w:type="character" w:customStyle="1" w:styleId="Char1">
    <w:name w:val="ادامه متن Char"/>
    <w:basedOn w:val="Char"/>
    <w:link w:val="a2"/>
    <w:rsid w:val="000E644A"/>
    <w:rPr>
      <w:rFonts w:eastAsia="Lotus" w:cs="B Lotus"/>
      <w:sz w:val="24"/>
      <w:szCs w:val="28"/>
      <w:lang w:val="en-US" w:eastAsia="zh-CN" w:bidi="ar-SA"/>
    </w:rPr>
  </w:style>
  <w:style w:type="character" w:customStyle="1" w:styleId="Char2">
    <w:name w:val="زيرنويس شكل Char"/>
    <w:link w:val="a4"/>
    <w:rsid w:val="000E644A"/>
    <w:rPr>
      <w:rFonts w:eastAsia="Lotus" w:cs="B Lotus"/>
      <w:sz w:val="21"/>
      <w:szCs w:val="24"/>
      <w:lang w:val="en-US" w:eastAsia="zh-CN" w:bidi="ar-SA"/>
    </w:rPr>
  </w:style>
  <w:style w:type="paragraph" w:customStyle="1" w:styleId="a5">
    <w:name w:val="بالانویس جدول"/>
    <w:basedOn w:val="a4"/>
    <w:next w:val="a0"/>
    <w:link w:val="Char3"/>
    <w:rsid w:val="00263F75"/>
    <w:pPr>
      <w:keepNext/>
      <w:spacing w:before="240" w:after="0"/>
      <w:ind w:left="1151" w:right="1151"/>
    </w:pPr>
  </w:style>
  <w:style w:type="paragraph" w:customStyle="1" w:styleId="-1">
    <w:name w:val="متن - شماره"/>
    <w:basedOn w:val="-0"/>
    <w:rsid w:val="006E51D0"/>
    <w:pPr>
      <w:numPr>
        <w:numId w:val="1"/>
      </w:numPr>
    </w:pPr>
  </w:style>
  <w:style w:type="paragraph" w:customStyle="1" w:styleId="a6">
    <w:name w:val="متن جدول"/>
    <w:basedOn w:val="a2"/>
    <w:rsid w:val="002256FD"/>
    <w:rPr>
      <w:sz w:val="16"/>
      <w:szCs w:val="20"/>
    </w:rPr>
  </w:style>
  <w:style w:type="paragraph" w:customStyle="1" w:styleId="-2">
    <w:name w:val="زیرنویس شکل - یک خطی"/>
    <w:basedOn w:val="a4"/>
    <w:next w:val="a0"/>
    <w:link w:val="-Char"/>
    <w:qFormat/>
    <w:rsid w:val="00795876"/>
    <w:pPr>
      <w:jc w:val="center"/>
    </w:pPr>
    <w:rPr>
      <w:lang w:bidi="fa-IR"/>
    </w:rPr>
  </w:style>
  <w:style w:type="paragraph" w:customStyle="1" w:styleId="-3">
    <w:name w:val="بالانویس جدول - یک خطی"/>
    <w:basedOn w:val="a5"/>
    <w:link w:val="-Char0"/>
    <w:qFormat/>
    <w:rsid w:val="00263F75"/>
    <w:pPr>
      <w:jc w:val="center"/>
    </w:pPr>
    <w:rPr>
      <w:lang w:bidi="fa-IR"/>
    </w:rPr>
  </w:style>
  <w:style w:type="character" w:customStyle="1" w:styleId="-Char">
    <w:name w:val="زیرنویس شکل - یک خطی Char"/>
    <w:basedOn w:val="Char2"/>
    <w:link w:val="-2"/>
    <w:rsid w:val="00795876"/>
    <w:rPr>
      <w:rFonts w:eastAsia="Lotus" w:cs="B Lotus"/>
      <w:sz w:val="21"/>
      <w:szCs w:val="24"/>
      <w:lang w:val="en-US" w:eastAsia="zh-CN" w:bidi="ar-SA"/>
    </w:rPr>
  </w:style>
  <w:style w:type="character" w:customStyle="1" w:styleId="FootnoteTextChar">
    <w:name w:val="Footnote Text Char"/>
    <w:link w:val="FootnoteText"/>
    <w:semiHidden/>
    <w:rsid w:val="00F96F8C"/>
    <w:rPr>
      <w:lang w:eastAsia="zh-CN" w:bidi="ar-SA"/>
    </w:rPr>
  </w:style>
  <w:style w:type="character" w:customStyle="1" w:styleId="Char3">
    <w:name w:val="بالانویس جدول Char"/>
    <w:basedOn w:val="Char2"/>
    <w:link w:val="a5"/>
    <w:rsid w:val="00263F75"/>
    <w:rPr>
      <w:rFonts w:eastAsia="Lotus" w:cs="B Lotus"/>
      <w:sz w:val="21"/>
      <w:szCs w:val="24"/>
      <w:lang w:val="en-US" w:eastAsia="zh-CN" w:bidi="ar-SA"/>
    </w:rPr>
  </w:style>
  <w:style w:type="character" w:customStyle="1" w:styleId="-Char0">
    <w:name w:val="بالانویس جدول - یک خطی Char"/>
    <w:link w:val="-3"/>
    <w:rsid w:val="00263F75"/>
    <w:rPr>
      <w:rFonts w:eastAsia="Lotus" w:cs="B Lotus"/>
      <w:sz w:val="21"/>
      <w:szCs w:val="24"/>
      <w:lang w:val="en-US" w:eastAsia="zh-CN" w:bidi="fa-IR"/>
    </w:rPr>
  </w:style>
  <w:style w:type="paragraph" w:styleId="BalloonText">
    <w:name w:val="Balloon Text"/>
    <w:basedOn w:val="Normal"/>
    <w:link w:val="BalloonTextChar"/>
    <w:rsid w:val="00AB3F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3F70"/>
    <w:rPr>
      <w:rFonts w:ascii="Segoe UI" w:hAnsi="Segoe UI" w:cs="Segoe UI"/>
      <w:sz w:val="18"/>
      <w:szCs w:val="18"/>
      <w:lang w:eastAsia="zh-CN" w:bidi="ar-SA"/>
    </w:rPr>
  </w:style>
  <w:style w:type="character" w:styleId="PlaceholderText">
    <w:name w:val="Placeholder Text"/>
    <w:basedOn w:val="DefaultParagraphFont"/>
    <w:uiPriority w:val="99"/>
    <w:semiHidden/>
    <w:rsid w:val="00E22AEE"/>
    <w:rPr>
      <w:color w:val="808080"/>
    </w:rPr>
  </w:style>
  <w:style w:type="character" w:customStyle="1" w:styleId="fontstyle01">
    <w:name w:val="fontstyle01"/>
    <w:basedOn w:val="DefaultParagraphFont"/>
    <w:rsid w:val="00E22AEE"/>
    <w:rPr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22AEE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fontstyle21">
    <w:name w:val="fontstyle21"/>
    <w:basedOn w:val="DefaultParagraphFont"/>
    <w:rsid w:val="00CD7D13"/>
    <w:rPr>
      <w:rFonts w:ascii="Times New Roman Italic+FPEF" w:hAnsi="Times New Roman Italic+FPEF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CD7D13"/>
    <w:rPr>
      <w:rFonts w:ascii="Times New Roman Bold+FPEF" w:hAnsi="Times New Roman Bold+FPEF" w:hint="default"/>
      <w:b/>
      <w:bCs/>
      <w:i w:val="0"/>
      <w:iCs w:val="0"/>
      <w:color w:val="000000"/>
      <w:sz w:val="26"/>
      <w:szCs w:val="26"/>
    </w:rPr>
  </w:style>
  <w:style w:type="paragraph" w:styleId="CommentText">
    <w:name w:val="annotation text"/>
    <w:basedOn w:val="Normal"/>
    <w:link w:val="CommentTextChar"/>
    <w:unhideWhenUsed/>
    <w:rsid w:val="00CC03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034C"/>
    <w:rPr>
      <w:lang w:eastAsia="zh-CN" w:bidi="ar-SA"/>
    </w:rPr>
  </w:style>
  <w:style w:type="character" w:styleId="CommentReference">
    <w:name w:val="annotation reference"/>
    <w:basedOn w:val="DefaultParagraphFont"/>
    <w:unhideWhenUsed/>
    <w:rsid w:val="00CC034C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oleObject" Target="embeddings/oleObject2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2A4F7-1BE2-4B55-A3CB-77F1C45A9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19</TotalTime>
  <Pages>3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emplate</vt:lpstr>
    </vt:vector>
  </TitlesOfParts>
  <Company>BAHAR</Company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subject/>
  <dc:creator>Ali Maleki</dc:creator>
  <cp:keywords/>
  <dc:description/>
  <cp:lastModifiedBy>Ali Jafari</cp:lastModifiedBy>
  <cp:revision>63</cp:revision>
  <cp:lastPrinted>2006-03-16T04:50:00Z</cp:lastPrinted>
  <dcterms:created xsi:type="dcterms:W3CDTF">2017-02-18T19:28:00Z</dcterms:created>
  <dcterms:modified xsi:type="dcterms:W3CDTF">2023-06-23T17:19:00Z</dcterms:modified>
</cp:coreProperties>
</file>